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9D89DB4" w14:textId="00A44621" w:rsidR="00631BCA" w:rsidRPr="008F6B35" w:rsidRDefault="00602A87" w:rsidP="00190966">
      <w:pPr>
        <w:spacing w:afterLines="50" w:after="180"/>
        <w:jc w:val="center"/>
        <w:rPr>
          <w:rFonts w:ascii="Times New Roman" w:eastAsia="標楷體" w:hAnsi="Times New Roman" w:cs="Times New Roman"/>
          <w:b/>
          <w:sz w:val="32"/>
          <w:szCs w:val="36"/>
        </w:rPr>
      </w:pPr>
      <w:r w:rsidRPr="008F6B35">
        <w:rPr>
          <w:rFonts w:ascii="Times New Roman" w:eastAsia="標楷體" w:hAnsi="Times New Roman" w:cs="Times New Roman"/>
          <w:b/>
          <w:spacing w:val="20"/>
          <w:sz w:val="32"/>
          <w:szCs w:val="32"/>
        </w:rPr>
        <w:t>【附件三】</w:t>
      </w:r>
      <w:r w:rsidR="00631BCA" w:rsidRPr="008F6B35">
        <w:rPr>
          <w:rFonts w:ascii="Times New Roman" w:eastAsia="標楷體" w:hAnsi="Times New Roman" w:cs="Times New Roman"/>
          <w:b/>
          <w:sz w:val="32"/>
          <w:szCs w:val="36"/>
        </w:rPr>
        <w:t>「智慧農業成果擴散計畫」申請文件自我檢查表</w:t>
      </w:r>
    </w:p>
    <w:tbl>
      <w:tblPr>
        <w:tblW w:w="5000" w:type="pct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310"/>
        <w:gridCol w:w="4672"/>
        <w:gridCol w:w="850"/>
        <w:gridCol w:w="425"/>
        <w:gridCol w:w="154"/>
        <w:gridCol w:w="579"/>
        <w:gridCol w:w="579"/>
        <w:gridCol w:w="579"/>
        <w:gridCol w:w="579"/>
        <w:gridCol w:w="795"/>
      </w:tblGrid>
      <w:tr w:rsidR="009470FE" w:rsidRPr="008F6B35" w14:paraId="291F57C4" w14:textId="77777777" w:rsidTr="00BA5397">
        <w:trPr>
          <w:cantSplit/>
          <w:trHeight w:val="624"/>
          <w:tblHeader/>
        </w:trPr>
        <w:tc>
          <w:tcPr>
            <w:tcW w:w="623" w:type="pct"/>
            <w:tcBorders>
              <w:bottom w:val="single" w:sz="12" w:space="0" w:color="auto"/>
            </w:tcBorders>
            <w:vAlign w:val="center"/>
          </w:tcPr>
          <w:p w14:paraId="5626B365" w14:textId="77777777" w:rsidR="006E35FE" w:rsidRPr="008F6B35" w:rsidRDefault="007965D4" w:rsidP="005F52F0">
            <w:pPr>
              <w:spacing w:line="320" w:lineRule="exact"/>
              <w:jc w:val="both"/>
              <w:rPr>
                <w:rFonts w:ascii="Times New Roman" w:eastAsia="標楷體" w:hAnsi="Times New Roman" w:cs="Times New Roman"/>
                <w:szCs w:val="24"/>
              </w:rPr>
            </w:pPr>
            <w:r w:rsidRPr="008F6B35">
              <w:rPr>
                <w:rFonts w:ascii="Times New Roman" w:eastAsia="標楷體" w:hAnsi="Times New Roman" w:cs="Times New Roman"/>
                <w:szCs w:val="24"/>
              </w:rPr>
              <w:t>計畫名稱：</w:t>
            </w:r>
          </w:p>
        </w:tc>
        <w:tc>
          <w:tcPr>
            <w:tcW w:w="2220" w:type="pct"/>
            <w:tcBorders>
              <w:bottom w:val="single" w:sz="12" w:space="0" w:color="auto"/>
            </w:tcBorders>
            <w:vAlign w:val="center"/>
          </w:tcPr>
          <w:p w14:paraId="25BCFB97" w14:textId="77777777" w:rsidR="006E35FE" w:rsidRPr="008F6B35" w:rsidRDefault="006E35FE" w:rsidP="005F52F0">
            <w:pPr>
              <w:spacing w:line="320" w:lineRule="exact"/>
              <w:jc w:val="both"/>
              <w:rPr>
                <w:rFonts w:ascii="Times New Roman" w:eastAsia="標楷體" w:hAnsi="Times New Roman" w:cs="Times New Roman"/>
                <w:spacing w:val="-20"/>
                <w:szCs w:val="24"/>
              </w:rPr>
            </w:pPr>
          </w:p>
        </w:tc>
        <w:tc>
          <w:tcPr>
            <w:tcW w:w="606" w:type="pct"/>
            <w:gridSpan w:val="2"/>
            <w:tcBorders>
              <w:bottom w:val="single" w:sz="12" w:space="0" w:color="auto"/>
            </w:tcBorders>
            <w:vAlign w:val="center"/>
          </w:tcPr>
          <w:p w14:paraId="5E0C97C9" w14:textId="77777777" w:rsidR="006E35FE" w:rsidRPr="008F6B35" w:rsidRDefault="007965D4" w:rsidP="005F52F0">
            <w:pPr>
              <w:spacing w:line="320" w:lineRule="exact"/>
              <w:jc w:val="both"/>
              <w:rPr>
                <w:rFonts w:ascii="Times New Roman" w:eastAsia="標楷體" w:hAnsi="Times New Roman" w:cs="Times New Roman"/>
                <w:szCs w:val="24"/>
              </w:rPr>
            </w:pPr>
            <w:r w:rsidRPr="008F6B35">
              <w:rPr>
                <w:rFonts w:ascii="Times New Roman" w:eastAsia="標楷體" w:hAnsi="Times New Roman" w:cs="Times New Roman"/>
                <w:szCs w:val="24"/>
              </w:rPr>
              <w:t>申請單位：</w:t>
            </w:r>
          </w:p>
        </w:tc>
        <w:tc>
          <w:tcPr>
            <w:tcW w:w="1552" w:type="pct"/>
            <w:gridSpan w:val="6"/>
            <w:tcBorders>
              <w:bottom w:val="single" w:sz="12" w:space="0" w:color="auto"/>
            </w:tcBorders>
            <w:vAlign w:val="center"/>
          </w:tcPr>
          <w:p w14:paraId="2427E23F" w14:textId="76C0F379" w:rsidR="006E35FE" w:rsidRPr="008F6B35" w:rsidRDefault="006E35FE" w:rsidP="005F52F0">
            <w:pPr>
              <w:spacing w:line="320" w:lineRule="exact"/>
              <w:jc w:val="both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9470FE" w:rsidRPr="008F6B35" w14:paraId="40B59663" w14:textId="77777777" w:rsidTr="005A64B6">
        <w:trPr>
          <w:cantSplit/>
          <w:trHeight w:val="397"/>
          <w:tblHeader/>
        </w:trPr>
        <w:tc>
          <w:tcPr>
            <w:tcW w:w="3247" w:type="pct"/>
            <w:gridSpan w:val="3"/>
            <w:vMerge w:val="restart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76BB9E" w14:textId="77777777" w:rsidR="009603B0" w:rsidRPr="008F6B35" w:rsidRDefault="009603B0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/>
                <w:szCs w:val="24"/>
              </w:rPr>
            </w:pPr>
            <w:r w:rsidRPr="008F6B35">
              <w:rPr>
                <w:rFonts w:ascii="Times New Roman" w:eastAsia="標楷體" w:hAnsi="Times New Roman" w:cs="Times New Roman"/>
                <w:b/>
                <w:szCs w:val="24"/>
              </w:rPr>
              <w:t>檢　　查　　項　　目</w:t>
            </w:r>
          </w:p>
        </w:tc>
        <w:tc>
          <w:tcPr>
            <w:tcW w:w="825" w:type="pct"/>
            <w:gridSpan w:val="4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0865D5" w14:textId="77777777" w:rsidR="009603B0" w:rsidRPr="008F6B35" w:rsidRDefault="009603B0" w:rsidP="005A64B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/>
                <w:szCs w:val="24"/>
              </w:rPr>
            </w:pPr>
            <w:r w:rsidRPr="008F6B35">
              <w:rPr>
                <w:rFonts w:ascii="Times New Roman" w:eastAsia="標楷體" w:hAnsi="Times New Roman" w:cs="Times New Roman"/>
                <w:b/>
                <w:spacing w:val="-20"/>
                <w:szCs w:val="24"/>
              </w:rPr>
              <w:t>申請人檢查</w:t>
            </w:r>
          </w:p>
        </w:tc>
        <w:tc>
          <w:tcPr>
            <w:tcW w:w="550" w:type="pct"/>
            <w:gridSpan w:val="2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375028" w14:textId="77777777" w:rsidR="009603B0" w:rsidRPr="008F6B35" w:rsidRDefault="009603B0" w:rsidP="005A64B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/>
                <w:szCs w:val="24"/>
              </w:rPr>
            </w:pPr>
            <w:r w:rsidRPr="008F6B35">
              <w:rPr>
                <w:rFonts w:ascii="Times New Roman" w:eastAsia="標楷體" w:hAnsi="Times New Roman" w:cs="Times New Roman"/>
                <w:b/>
                <w:szCs w:val="24"/>
              </w:rPr>
              <w:t>小組檢查</w:t>
            </w:r>
          </w:p>
        </w:tc>
        <w:tc>
          <w:tcPr>
            <w:tcW w:w="378" w:type="pct"/>
            <w:vMerge w:val="restart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3E0AD5B7" w14:textId="77777777" w:rsidR="009603B0" w:rsidRPr="008F6B35" w:rsidRDefault="009603B0" w:rsidP="006B757A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/>
                <w:color w:val="FF0000"/>
                <w:szCs w:val="24"/>
              </w:rPr>
            </w:pPr>
            <w:r w:rsidRPr="008F6B35">
              <w:rPr>
                <w:rFonts w:ascii="Times New Roman" w:eastAsia="標楷體" w:hAnsi="Times New Roman" w:cs="Times New Roman"/>
                <w:b/>
                <w:szCs w:val="24"/>
              </w:rPr>
              <w:t>備註</w:t>
            </w:r>
          </w:p>
        </w:tc>
      </w:tr>
      <w:tr w:rsidR="009470FE" w:rsidRPr="008F6B35" w14:paraId="7CF550AF" w14:textId="77777777" w:rsidTr="005A64B6">
        <w:trPr>
          <w:cantSplit/>
          <w:trHeight w:val="397"/>
          <w:tblHeader/>
        </w:trPr>
        <w:tc>
          <w:tcPr>
            <w:tcW w:w="3247" w:type="pct"/>
            <w:gridSpan w:val="3"/>
            <w:vMerge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</w:tcPr>
          <w:p w14:paraId="115723B1" w14:textId="77777777" w:rsidR="009603B0" w:rsidRPr="008F6B35" w:rsidRDefault="009603B0" w:rsidP="00FB1F72">
            <w:pPr>
              <w:spacing w:line="320" w:lineRule="exact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27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00FAF7" w14:textId="77777777" w:rsidR="009603B0" w:rsidRPr="008F6B35" w:rsidRDefault="009603B0" w:rsidP="005A64B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/>
                <w:szCs w:val="24"/>
              </w:rPr>
            </w:pPr>
            <w:r w:rsidRPr="008F6B35">
              <w:rPr>
                <w:rFonts w:ascii="Times New Roman" w:eastAsia="標楷體" w:hAnsi="Times New Roman" w:cs="Times New Roman"/>
                <w:b/>
                <w:szCs w:val="24"/>
              </w:rPr>
              <w:t>是</w:t>
            </w:r>
          </w:p>
        </w:tc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A8C260" w14:textId="77777777" w:rsidR="009603B0" w:rsidRPr="008F6B35" w:rsidRDefault="009603B0" w:rsidP="005A64B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/>
                <w:szCs w:val="24"/>
              </w:rPr>
            </w:pPr>
            <w:r w:rsidRPr="008F6B35">
              <w:rPr>
                <w:rFonts w:ascii="Times New Roman" w:eastAsia="標楷體" w:hAnsi="Times New Roman" w:cs="Times New Roman"/>
                <w:b/>
                <w:szCs w:val="24"/>
              </w:rPr>
              <w:t>否</w:t>
            </w:r>
          </w:p>
        </w:tc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35C53F" w14:textId="77777777" w:rsidR="009603B0" w:rsidRPr="008F6B35" w:rsidRDefault="009603B0" w:rsidP="005A64B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/>
                <w:szCs w:val="24"/>
              </w:rPr>
            </w:pPr>
            <w:r w:rsidRPr="008F6B35">
              <w:rPr>
                <w:rFonts w:ascii="Times New Roman" w:eastAsia="標楷體" w:hAnsi="Times New Roman" w:cs="Times New Roman"/>
                <w:b/>
                <w:szCs w:val="24"/>
              </w:rPr>
              <w:t>無關</w:t>
            </w:r>
          </w:p>
        </w:tc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DD0310" w14:textId="77777777" w:rsidR="009603B0" w:rsidRPr="008F6B35" w:rsidRDefault="009603B0" w:rsidP="005A64B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/>
                <w:szCs w:val="24"/>
              </w:rPr>
            </w:pPr>
            <w:r w:rsidRPr="008F6B35">
              <w:rPr>
                <w:rFonts w:ascii="Times New Roman" w:eastAsia="標楷體" w:hAnsi="Times New Roman" w:cs="Times New Roman"/>
                <w:b/>
                <w:szCs w:val="24"/>
              </w:rPr>
              <w:t>是</w:t>
            </w:r>
          </w:p>
        </w:tc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CB5C59" w14:textId="77777777" w:rsidR="009603B0" w:rsidRPr="008F6B35" w:rsidRDefault="009603B0" w:rsidP="005A64B6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/>
                <w:szCs w:val="24"/>
              </w:rPr>
            </w:pPr>
            <w:r w:rsidRPr="008F6B35">
              <w:rPr>
                <w:rFonts w:ascii="Times New Roman" w:eastAsia="標楷體" w:hAnsi="Times New Roman" w:cs="Times New Roman"/>
                <w:b/>
                <w:szCs w:val="24"/>
              </w:rPr>
              <w:t>否</w:t>
            </w:r>
          </w:p>
        </w:tc>
        <w:tc>
          <w:tcPr>
            <w:tcW w:w="378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3EA28C83" w14:textId="77777777" w:rsidR="009603B0" w:rsidRPr="008F6B35" w:rsidRDefault="009603B0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color w:val="FF0000"/>
                <w:szCs w:val="24"/>
              </w:rPr>
            </w:pPr>
          </w:p>
        </w:tc>
      </w:tr>
      <w:tr w:rsidR="00474606" w:rsidRPr="008F6B35" w14:paraId="59682D1F" w14:textId="77777777" w:rsidTr="00A914FB">
        <w:trPr>
          <w:trHeight w:val="1134"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041DB6DC" w14:textId="77777777" w:rsidR="008F6B35" w:rsidRPr="008F6B35" w:rsidRDefault="00474606" w:rsidP="008F6B35">
            <w:pPr>
              <w:pStyle w:val="a3"/>
              <w:numPr>
                <w:ilvl w:val="0"/>
                <w:numId w:val="6"/>
              </w:numPr>
              <w:spacing w:line="320" w:lineRule="exact"/>
              <w:ind w:leftChars="0" w:left="567" w:hanging="567"/>
              <w:rPr>
                <w:rFonts w:eastAsia="標楷體"/>
                <w:b/>
              </w:rPr>
            </w:pPr>
            <w:r w:rsidRPr="008F6B35">
              <w:rPr>
                <w:rFonts w:eastAsia="標楷體"/>
                <w:b/>
              </w:rPr>
              <w:t>申請單位</w:t>
            </w:r>
            <w:r w:rsidR="00E46C80" w:rsidRPr="008F6B35">
              <w:rPr>
                <w:rFonts w:eastAsia="標楷體"/>
                <w:b/>
              </w:rPr>
              <w:t>應具</w:t>
            </w:r>
            <w:r w:rsidRPr="008F6B35">
              <w:rPr>
                <w:rFonts w:eastAsia="標楷體"/>
                <w:b/>
              </w:rPr>
              <w:t>資格</w:t>
            </w:r>
            <w:r w:rsidR="00E46C80" w:rsidRPr="008F6B35">
              <w:rPr>
                <w:rFonts w:eastAsia="標楷體"/>
                <w:b/>
              </w:rPr>
              <w:t>及</w:t>
            </w:r>
            <w:r w:rsidRPr="008F6B35">
              <w:rPr>
                <w:rFonts w:eastAsia="標楷體"/>
                <w:b/>
              </w:rPr>
              <w:t>應備資料</w:t>
            </w:r>
          </w:p>
          <w:p w14:paraId="44FDD885" w14:textId="652743CF" w:rsidR="00474606" w:rsidRPr="008F6B35" w:rsidRDefault="00474606" w:rsidP="008F6B35">
            <w:pPr>
              <w:spacing w:line="320" w:lineRule="exact"/>
              <w:rPr>
                <w:rFonts w:ascii="Times New Roman" w:eastAsia="標楷體" w:hAnsi="Times New Roman" w:cs="Times New Roman"/>
                <w:b/>
              </w:rPr>
            </w:pPr>
            <w:r w:rsidRPr="008F6B35">
              <w:rPr>
                <w:rFonts w:ascii="Times New Roman" w:eastAsia="標楷體" w:hAnsi="Times New Roman" w:cs="Times New Roman"/>
                <w:b/>
              </w:rPr>
              <w:t>(</w:t>
            </w:r>
            <w:r w:rsidRPr="008F6B35">
              <w:rPr>
                <w:rFonts w:ascii="Times New Roman" w:eastAsia="標楷體" w:hAnsi="Times New Roman" w:cs="Times New Roman"/>
                <w:b/>
              </w:rPr>
              <w:t>各</w:t>
            </w:r>
            <w:r w:rsidR="00725C88" w:rsidRPr="008F6B35">
              <w:rPr>
                <w:rFonts w:ascii="Times New Roman" w:eastAsia="標楷體" w:hAnsi="Times New Roman" w:cs="Times New Roman"/>
                <w:b/>
              </w:rPr>
              <w:t>項資料</w:t>
            </w:r>
            <w:r w:rsidR="00725C88" w:rsidRPr="008F6B35">
              <w:rPr>
                <w:rFonts w:ascii="Times New Roman" w:eastAsia="標楷體" w:hAnsi="Times New Roman" w:cs="Times New Roman"/>
                <w:b/>
              </w:rPr>
              <w:t>1</w:t>
            </w:r>
            <w:r w:rsidR="00725C88" w:rsidRPr="008F6B35">
              <w:rPr>
                <w:rFonts w:ascii="Times New Roman" w:eastAsia="標楷體" w:hAnsi="Times New Roman" w:cs="Times New Roman"/>
                <w:b/>
              </w:rPr>
              <w:t>式</w:t>
            </w:r>
            <w:r w:rsidR="00725C88" w:rsidRPr="008F6B35">
              <w:rPr>
                <w:rFonts w:ascii="Times New Roman" w:eastAsia="標楷體" w:hAnsi="Times New Roman" w:cs="Times New Roman"/>
                <w:b/>
              </w:rPr>
              <w:t>1</w:t>
            </w:r>
            <w:r w:rsidR="00725C88" w:rsidRPr="008F6B35">
              <w:rPr>
                <w:rFonts w:ascii="Times New Roman" w:eastAsia="標楷體" w:hAnsi="Times New Roman" w:cs="Times New Roman"/>
                <w:b/>
              </w:rPr>
              <w:t>份，如為</w:t>
            </w:r>
            <w:r w:rsidRPr="008F6B35">
              <w:rPr>
                <w:rFonts w:ascii="Times New Roman" w:eastAsia="標楷體" w:hAnsi="Times New Roman" w:cs="Times New Roman"/>
                <w:b/>
              </w:rPr>
              <w:t>影本</w:t>
            </w:r>
            <w:r w:rsidR="00725C88" w:rsidRPr="008F6B35">
              <w:rPr>
                <w:rFonts w:ascii="Times New Roman" w:eastAsia="標楷體" w:hAnsi="Times New Roman" w:cs="Times New Roman"/>
                <w:b/>
              </w:rPr>
              <w:t>請</w:t>
            </w:r>
            <w:r w:rsidRPr="008F6B35">
              <w:rPr>
                <w:rFonts w:ascii="Times New Roman" w:eastAsia="標楷體" w:hAnsi="Times New Roman" w:cs="Times New Roman"/>
                <w:b/>
              </w:rPr>
              <w:t>加蓋與計畫申請表相符之單位及代表人大小章</w:t>
            </w:r>
            <w:r w:rsidR="005B3A03">
              <w:rPr>
                <w:rFonts w:ascii="Times New Roman" w:eastAsia="標楷體" w:hAnsi="Times New Roman" w:cs="Times New Roman" w:hint="eastAsia"/>
                <w:b/>
              </w:rPr>
              <w:t>，</w:t>
            </w:r>
            <w:r w:rsidR="005B3A03" w:rsidRPr="008F6B35">
              <w:rPr>
                <w:rFonts w:ascii="Times New Roman" w:eastAsia="標楷體" w:hAnsi="Times New Roman" w:cs="Times New Roman"/>
                <w:b/>
              </w:rPr>
              <w:t>或加蓋「與正本相符」章</w:t>
            </w:r>
            <w:r w:rsidRPr="008F6B35">
              <w:rPr>
                <w:rFonts w:ascii="Times New Roman" w:eastAsia="標楷體" w:hAnsi="Times New Roman" w:cs="Times New Roman"/>
                <w:b/>
              </w:rPr>
              <w:t>)</w:t>
            </w:r>
            <w:r w:rsidR="005B3A03">
              <w:rPr>
                <w:rFonts w:ascii="Times New Roman" w:eastAsia="標楷體" w:hAnsi="Times New Roman" w:cs="Times New Roman" w:hint="eastAsia"/>
                <w:b/>
              </w:rPr>
              <w:t xml:space="preserve"> </w:t>
            </w:r>
            <w:r w:rsidRPr="008F6B35">
              <w:rPr>
                <w:rFonts w:ascii="Times New Roman" w:eastAsia="標楷體" w:hAnsi="Times New Roman" w:cs="Times New Roman"/>
                <w:b/>
              </w:rPr>
              <w:t>(</w:t>
            </w:r>
            <w:r w:rsidRPr="008F6B35">
              <w:rPr>
                <w:rFonts w:ascii="Times New Roman" w:eastAsia="標楷體" w:hAnsi="Times New Roman" w:cs="Times New Roman"/>
                <w:b/>
              </w:rPr>
              <w:t>補齊後正式收件</w:t>
            </w:r>
            <w:r w:rsidRPr="008F6B35">
              <w:rPr>
                <w:rFonts w:ascii="Times New Roman" w:eastAsia="標楷體" w:hAnsi="Times New Roman" w:cs="Times New Roman"/>
                <w:b/>
              </w:rPr>
              <w:t>)</w:t>
            </w:r>
          </w:p>
        </w:tc>
      </w:tr>
      <w:tr w:rsidR="009470FE" w:rsidRPr="0052482B" w14:paraId="56E9D95D" w14:textId="77777777" w:rsidTr="00A23D93">
        <w:trPr>
          <w:trHeight w:val="510"/>
        </w:trPr>
        <w:tc>
          <w:tcPr>
            <w:tcW w:w="3247" w:type="pct"/>
            <w:gridSpan w:val="3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97F10E" w14:textId="0FF6C1B2" w:rsidR="009603B0" w:rsidRPr="0052482B" w:rsidRDefault="009603B0" w:rsidP="00AC1FEE">
            <w:pPr>
              <w:pStyle w:val="00"/>
              <w:spacing w:line="320" w:lineRule="exact"/>
              <w:ind w:leftChars="50" w:left="404" w:hanging="284"/>
              <w:jc w:val="both"/>
              <w:rPr>
                <w:sz w:val="24"/>
              </w:rPr>
            </w:pPr>
            <w:r w:rsidRPr="0052482B">
              <w:rPr>
                <w:rStyle w:val="000"/>
                <w:sz w:val="24"/>
              </w:rPr>
              <w:t>是否符合</w:t>
            </w:r>
            <w:r w:rsidR="009470FE" w:rsidRPr="0052482B">
              <w:rPr>
                <w:rStyle w:val="000"/>
                <w:sz w:val="24"/>
              </w:rPr>
              <w:t>智慧農業成果擴散計畫</w:t>
            </w:r>
            <w:r w:rsidRPr="0052482B">
              <w:rPr>
                <w:rStyle w:val="000"/>
                <w:sz w:val="24"/>
              </w:rPr>
              <w:t>申請資</w:t>
            </w:r>
            <w:r w:rsidRPr="0052482B">
              <w:rPr>
                <w:sz w:val="24"/>
              </w:rPr>
              <w:t>格？</w:t>
            </w:r>
          </w:p>
        </w:tc>
        <w:tc>
          <w:tcPr>
            <w:tcW w:w="27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07640D" w14:textId="030B91D3" w:rsidR="009603B0" w:rsidRPr="0052482B" w:rsidRDefault="009603B0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color w:val="FF0000"/>
                <w:szCs w:val="24"/>
              </w:rPr>
            </w:pPr>
          </w:p>
        </w:tc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9628E2" w14:textId="2FEF1BD5" w:rsidR="009603B0" w:rsidRPr="0052482B" w:rsidRDefault="009603B0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color w:val="FF0000"/>
                <w:szCs w:val="24"/>
              </w:rPr>
            </w:pPr>
          </w:p>
        </w:tc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AB17A1" w14:textId="77090419" w:rsidR="009603B0" w:rsidRPr="0052482B" w:rsidRDefault="009603B0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color w:val="FF0000"/>
                <w:szCs w:val="24"/>
              </w:rPr>
            </w:pPr>
          </w:p>
        </w:tc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B657CE" w14:textId="11474AB0" w:rsidR="009603B0" w:rsidRPr="0052482B" w:rsidRDefault="009603B0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color w:val="FF0000"/>
                <w:szCs w:val="24"/>
              </w:rPr>
            </w:pPr>
          </w:p>
        </w:tc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533BED" w14:textId="6DD4A192" w:rsidR="009603B0" w:rsidRPr="0052482B" w:rsidRDefault="009603B0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color w:val="FF0000"/>
                <w:szCs w:val="24"/>
              </w:rPr>
            </w:pPr>
          </w:p>
        </w:tc>
        <w:tc>
          <w:tcPr>
            <w:tcW w:w="3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612EAE84" w14:textId="77777777" w:rsidR="009603B0" w:rsidRPr="0052482B" w:rsidRDefault="009603B0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color w:val="FF0000"/>
                <w:szCs w:val="24"/>
              </w:rPr>
            </w:pPr>
          </w:p>
        </w:tc>
      </w:tr>
      <w:tr w:rsidR="009470FE" w:rsidRPr="0052482B" w14:paraId="7F609CD8" w14:textId="77777777" w:rsidTr="00002259">
        <w:trPr>
          <w:trHeight w:val="737"/>
        </w:trPr>
        <w:tc>
          <w:tcPr>
            <w:tcW w:w="3247" w:type="pct"/>
            <w:gridSpan w:val="3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44B5B3" w14:textId="47C76699" w:rsidR="009603B0" w:rsidRPr="0052482B" w:rsidRDefault="009603B0" w:rsidP="004322BF">
            <w:pPr>
              <w:pStyle w:val="00"/>
              <w:spacing w:line="320" w:lineRule="exact"/>
              <w:ind w:leftChars="50" w:left="404" w:hanging="284"/>
              <w:jc w:val="both"/>
              <w:rPr>
                <w:sz w:val="24"/>
              </w:rPr>
            </w:pPr>
            <w:r w:rsidRPr="0052482B">
              <w:rPr>
                <w:sz w:val="24"/>
              </w:rPr>
              <w:t>計畫</w:t>
            </w:r>
            <w:r w:rsidR="00AD7D5E" w:rsidRPr="0052482B">
              <w:rPr>
                <w:rFonts w:hint="eastAsia"/>
                <w:sz w:val="24"/>
              </w:rPr>
              <w:t>申請書</w:t>
            </w:r>
            <w:r w:rsidR="0065590A" w:rsidRPr="0052482B">
              <w:rPr>
                <w:sz w:val="24"/>
              </w:rPr>
              <w:t>(</w:t>
            </w:r>
            <w:r w:rsidR="00DE1A17" w:rsidRPr="0052482B">
              <w:rPr>
                <w:sz w:val="24"/>
              </w:rPr>
              <w:t>附件</w:t>
            </w:r>
            <w:r w:rsidR="00DE1A17" w:rsidRPr="0052482B">
              <w:rPr>
                <w:rFonts w:hint="eastAsia"/>
                <w:sz w:val="24"/>
              </w:rPr>
              <w:t>二，</w:t>
            </w:r>
            <w:r w:rsidR="00AD7D5E" w:rsidRPr="0052482B">
              <w:rPr>
                <w:sz w:val="24"/>
              </w:rPr>
              <w:t>含</w:t>
            </w:r>
            <w:r w:rsidR="0065590A" w:rsidRPr="0052482B">
              <w:rPr>
                <w:sz w:val="24"/>
              </w:rPr>
              <w:t>申請表用印</w:t>
            </w:r>
            <w:r w:rsidR="00AD7D5E" w:rsidRPr="0052482B">
              <w:rPr>
                <w:rFonts w:hint="eastAsia"/>
                <w:sz w:val="24"/>
              </w:rPr>
              <w:t>、計畫</w:t>
            </w:r>
            <w:r w:rsidR="00AD7D5E" w:rsidRPr="0052482B">
              <w:rPr>
                <w:sz w:val="24"/>
              </w:rPr>
              <w:t>構想</w:t>
            </w:r>
            <w:r w:rsidR="00AD7D5E" w:rsidRPr="0052482B">
              <w:rPr>
                <w:rFonts w:hint="eastAsia"/>
                <w:sz w:val="24"/>
              </w:rPr>
              <w:t>及附件</w:t>
            </w:r>
            <w:proofErr w:type="gramStart"/>
            <w:r w:rsidR="0065590A" w:rsidRPr="0052482B">
              <w:rPr>
                <w:sz w:val="24"/>
              </w:rPr>
              <w:t>）</w:t>
            </w:r>
            <w:proofErr w:type="gramEnd"/>
            <w:r w:rsidR="001A103B" w:rsidRPr="0052482B">
              <w:rPr>
                <w:sz w:val="24"/>
              </w:rPr>
              <w:br/>
            </w:r>
            <w:r w:rsidR="0065590A" w:rsidRPr="0052482B">
              <w:rPr>
                <w:sz w:val="24"/>
              </w:rPr>
              <w:t>（</w:t>
            </w:r>
            <w:r w:rsidR="00FA59F6" w:rsidRPr="0052482B">
              <w:rPr>
                <w:sz w:val="24"/>
              </w:rPr>
              <w:t>紙本</w:t>
            </w:r>
            <w:r w:rsidR="0065590A" w:rsidRPr="0052482B">
              <w:rPr>
                <w:sz w:val="24"/>
              </w:rPr>
              <w:t>1</w:t>
            </w:r>
            <w:r w:rsidRPr="0052482B">
              <w:rPr>
                <w:sz w:val="24"/>
              </w:rPr>
              <w:t>式</w:t>
            </w:r>
            <w:r w:rsidR="0065590A" w:rsidRPr="0052482B">
              <w:rPr>
                <w:sz w:val="24"/>
              </w:rPr>
              <w:t>1</w:t>
            </w:r>
            <w:r w:rsidRPr="0052482B">
              <w:rPr>
                <w:sz w:val="24"/>
              </w:rPr>
              <w:t>份</w:t>
            </w:r>
            <w:r w:rsidR="00FA59F6" w:rsidRPr="0052482B">
              <w:rPr>
                <w:sz w:val="24"/>
              </w:rPr>
              <w:t>，勿膠裝</w:t>
            </w:r>
            <w:r w:rsidRPr="0052482B">
              <w:rPr>
                <w:sz w:val="24"/>
              </w:rPr>
              <w:t>）</w:t>
            </w:r>
          </w:p>
        </w:tc>
        <w:tc>
          <w:tcPr>
            <w:tcW w:w="27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FB89F7" w14:textId="57A5EC46" w:rsidR="009603B0" w:rsidRPr="0052482B" w:rsidRDefault="009603B0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color w:val="FF0000"/>
                <w:szCs w:val="24"/>
              </w:rPr>
            </w:pPr>
          </w:p>
        </w:tc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E89ED2" w14:textId="57C264E8" w:rsidR="009603B0" w:rsidRPr="0052482B" w:rsidRDefault="009603B0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color w:val="FF0000"/>
                <w:szCs w:val="24"/>
              </w:rPr>
            </w:pPr>
          </w:p>
        </w:tc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21D32E" w14:textId="51D0F135" w:rsidR="009603B0" w:rsidRPr="0052482B" w:rsidRDefault="009603B0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color w:val="FF0000"/>
                <w:szCs w:val="24"/>
              </w:rPr>
            </w:pPr>
          </w:p>
        </w:tc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AF4CF9" w14:textId="2B540858" w:rsidR="009603B0" w:rsidRPr="0052482B" w:rsidRDefault="009603B0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color w:val="FF0000"/>
                <w:szCs w:val="24"/>
              </w:rPr>
            </w:pPr>
          </w:p>
        </w:tc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28CE51" w14:textId="6DE5FE27" w:rsidR="009603B0" w:rsidRPr="0052482B" w:rsidRDefault="009603B0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color w:val="FF0000"/>
                <w:szCs w:val="24"/>
              </w:rPr>
            </w:pPr>
          </w:p>
        </w:tc>
        <w:tc>
          <w:tcPr>
            <w:tcW w:w="3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357FB572" w14:textId="77777777" w:rsidR="009603B0" w:rsidRPr="0052482B" w:rsidRDefault="009603B0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color w:val="FF0000"/>
                <w:szCs w:val="24"/>
              </w:rPr>
            </w:pPr>
          </w:p>
        </w:tc>
      </w:tr>
      <w:tr w:rsidR="00A563EE" w:rsidRPr="0052482B" w14:paraId="03103A58" w14:textId="77777777" w:rsidTr="00A23D93">
        <w:trPr>
          <w:trHeight w:val="510"/>
        </w:trPr>
        <w:tc>
          <w:tcPr>
            <w:tcW w:w="3247" w:type="pct"/>
            <w:gridSpan w:val="3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6E00C8" w14:textId="55DC6FC2" w:rsidR="003643D7" w:rsidRPr="0052482B" w:rsidRDefault="00AD7D5E" w:rsidP="007E705F">
            <w:pPr>
              <w:pStyle w:val="00"/>
              <w:spacing w:line="320" w:lineRule="exact"/>
              <w:ind w:leftChars="50" w:left="404" w:hanging="284"/>
              <w:jc w:val="both"/>
              <w:rPr>
                <w:sz w:val="24"/>
              </w:rPr>
            </w:pPr>
            <w:r w:rsidRPr="0052482B">
              <w:rPr>
                <w:sz w:val="24"/>
              </w:rPr>
              <w:t>計畫</w:t>
            </w:r>
            <w:r w:rsidRPr="0052482B">
              <w:rPr>
                <w:rFonts w:hint="eastAsia"/>
                <w:sz w:val="24"/>
              </w:rPr>
              <w:t>申請書</w:t>
            </w:r>
            <w:r w:rsidR="003643D7" w:rsidRPr="0052482B">
              <w:rPr>
                <w:sz w:val="24"/>
              </w:rPr>
              <w:t>以電子郵件傳送至小組</w:t>
            </w:r>
            <w:r w:rsidR="003643D7" w:rsidRPr="0052482B">
              <w:rPr>
                <w:sz w:val="24"/>
              </w:rPr>
              <w:t>(Word</w:t>
            </w:r>
            <w:r w:rsidR="003643D7" w:rsidRPr="0052482B">
              <w:rPr>
                <w:sz w:val="24"/>
              </w:rPr>
              <w:t>與</w:t>
            </w:r>
            <w:r w:rsidR="003643D7" w:rsidRPr="0052482B">
              <w:rPr>
                <w:sz w:val="24"/>
              </w:rPr>
              <w:t>PDF</w:t>
            </w:r>
            <w:r w:rsidR="003643D7" w:rsidRPr="0052482B">
              <w:rPr>
                <w:sz w:val="24"/>
              </w:rPr>
              <w:t>檔各</w:t>
            </w:r>
            <w:r w:rsidR="003643D7" w:rsidRPr="0052482B">
              <w:rPr>
                <w:sz w:val="24"/>
              </w:rPr>
              <w:t>1</w:t>
            </w:r>
            <w:r w:rsidR="003643D7" w:rsidRPr="0052482B">
              <w:rPr>
                <w:sz w:val="24"/>
              </w:rPr>
              <w:t>式</w:t>
            </w:r>
            <w:r w:rsidR="003643D7" w:rsidRPr="0052482B">
              <w:rPr>
                <w:sz w:val="24"/>
              </w:rPr>
              <w:t>)</w:t>
            </w:r>
          </w:p>
        </w:tc>
        <w:tc>
          <w:tcPr>
            <w:tcW w:w="27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20CB4D" w14:textId="77777777" w:rsidR="00A563EE" w:rsidRPr="0052482B" w:rsidRDefault="00A563EE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color w:val="FF0000"/>
                <w:szCs w:val="24"/>
              </w:rPr>
            </w:pPr>
          </w:p>
        </w:tc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243039" w14:textId="77777777" w:rsidR="00A563EE" w:rsidRPr="0052482B" w:rsidRDefault="00A563EE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color w:val="FF0000"/>
                <w:szCs w:val="24"/>
              </w:rPr>
            </w:pPr>
          </w:p>
        </w:tc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5AE03B" w14:textId="77777777" w:rsidR="00A563EE" w:rsidRPr="0052482B" w:rsidRDefault="00A563EE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color w:val="FF0000"/>
                <w:szCs w:val="24"/>
              </w:rPr>
            </w:pPr>
          </w:p>
        </w:tc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593C5B" w14:textId="77777777" w:rsidR="00A563EE" w:rsidRPr="0052482B" w:rsidRDefault="00A563EE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color w:val="FF0000"/>
                <w:szCs w:val="24"/>
              </w:rPr>
            </w:pPr>
          </w:p>
        </w:tc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6D51E3" w14:textId="77777777" w:rsidR="00A563EE" w:rsidRPr="0052482B" w:rsidRDefault="00A563EE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color w:val="FF0000"/>
                <w:szCs w:val="24"/>
              </w:rPr>
            </w:pPr>
          </w:p>
        </w:tc>
        <w:tc>
          <w:tcPr>
            <w:tcW w:w="3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0AEB61B6" w14:textId="77777777" w:rsidR="00A563EE" w:rsidRPr="0052482B" w:rsidRDefault="00A563EE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color w:val="FF0000"/>
                <w:szCs w:val="24"/>
              </w:rPr>
            </w:pPr>
          </w:p>
        </w:tc>
      </w:tr>
      <w:tr w:rsidR="007D08D5" w:rsidRPr="008F6B35" w14:paraId="078D4F8F" w14:textId="77777777" w:rsidTr="00F44BEE">
        <w:trPr>
          <w:trHeight w:val="737"/>
        </w:trPr>
        <w:tc>
          <w:tcPr>
            <w:tcW w:w="3247" w:type="pct"/>
            <w:gridSpan w:val="3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9AF06D" w14:textId="6AB308A0" w:rsidR="007D08D5" w:rsidRPr="0052482B" w:rsidRDefault="007D08D5" w:rsidP="00241A5E">
            <w:pPr>
              <w:pStyle w:val="00"/>
              <w:spacing w:line="320" w:lineRule="exact"/>
              <w:ind w:leftChars="50" w:left="404" w:hanging="284"/>
              <w:jc w:val="both"/>
              <w:rPr>
                <w:sz w:val="24"/>
              </w:rPr>
            </w:pPr>
            <w:r w:rsidRPr="0052482B">
              <w:rPr>
                <w:sz w:val="24"/>
              </w:rPr>
              <w:t>單位登記證明文件：最新版「公司登記</w:t>
            </w:r>
            <w:r w:rsidR="00BD6A22" w:rsidRPr="0052482B">
              <w:rPr>
                <w:rFonts w:hint="eastAsia"/>
                <w:sz w:val="24"/>
              </w:rPr>
              <w:t>證明</w:t>
            </w:r>
            <w:r w:rsidR="00C45097" w:rsidRPr="0052482B">
              <w:rPr>
                <w:rFonts w:hint="eastAsia"/>
                <w:sz w:val="24"/>
              </w:rPr>
              <w:t>文件</w:t>
            </w:r>
            <w:r w:rsidRPr="0052482B">
              <w:rPr>
                <w:sz w:val="24"/>
              </w:rPr>
              <w:t>」或「商業登記</w:t>
            </w:r>
            <w:r w:rsidR="00BD6A22" w:rsidRPr="0052482B">
              <w:rPr>
                <w:rFonts w:hint="eastAsia"/>
                <w:sz w:val="24"/>
              </w:rPr>
              <w:t>證明</w:t>
            </w:r>
            <w:r w:rsidR="00C45097" w:rsidRPr="0052482B">
              <w:rPr>
                <w:rFonts w:hint="eastAsia"/>
                <w:sz w:val="24"/>
              </w:rPr>
              <w:t>文件</w:t>
            </w:r>
            <w:r w:rsidRPr="0052482B">
              <w:rPr>
                <w:sz w:val="24"/>
              </w:rPr>
              <w:t>」</w:t>
            </w:r>
            <w:r w:rsidRPr="0052482B">
              <w:rPr>
                <w:sz w:val="24"/>
              </w:rPr>
              <w:t>/</w:t>
            </w:r>
            <w:r w:rsidRPr="0052482B">
              <w:rPr>
                <w:sz w:val="24"/>
              </w:rPr>
              <w:t>主管機關設立許可或登記相關文件影本</w:t>
            </w:r>
          </w:p>
        </w:tc>
        <w:tc>
          <w:tcPr>
            <w:tcW w:w="27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0650C0" w14:textId="77777777" w:rsidR="007D08D5" w:rsidRPr="008F6B35" w:rsidRDefault="007D08D5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color w:val="FF0000"/>
                <w:szCs w:val="24"/>
              </w:rPr>
            </w:pPr>
          </w:p>
        </w:tc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54CDB6" w14:textId="77777777" w:rsidR="007D08D5" w:rsidRPr="008F6B35" w:rsidRDefault="007D08D5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color w:val="FF0000"/>
                <w:szCs w:val="24"/>
              </w:rPr>
            </w:pPr>
          </w:p>
        </w:tc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64919D" w14:textId="77777777" w:rsidR="007D08D5" w:rsidRPr="008F6B35" w:rsidRDefault="007D08D5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color w:val="FF0000"/>
                <w:szCs w:val="24"/>
              </w:rPr>
            </w:pPr>
          </w:p>
        </w:tc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330D5A" w14:textId="77777777" w:rsidR="007D08D5" w:rsidRPr="008F6B35" w:rsidRDefault="007D08D5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color w:val="FF0000"/>
                <w:szCs w:val="24"/>
              </w:rPr>
            </w:pPr>
          </w:p>
        </w:tc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93FCF5" w14:textId="77777777" w:rsidR="007D08D5" w:rsidRPr="008F6B35" w:rsidRDefault="007D08D5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color w:val="FF0000"/>
                <w:szCs w:val="24"/>
              </w:rPr>
            </w:pPr>
          </w:p>
        </w:tc>
        <w:tc>
          <w:tcPr>
            <w:tcW w:w="3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5E5BEC83" w14:textId="77777777" w:rsidR="007D08D5" w:rsidRPr="008F6B35" w:rsidRDefault="007D08D5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color w:val="FF0000"/>
                <w:szCs w:val="24"/>
              </w:rPr>
            </w:pPr>
          </w:p>
        </w:tc>
      </w:tr>
      <w:tr w:rsidR="007D08D5" w:rsidRPr="008F6B35" w14:paraId="10B67B82" w14:textId="77777777" w:rsidTr="00F44BEE">
        <w:trPr>
          <w:trHeight w:val="737"/>
        </w:trPr>
        <w:tc>
          <w:tcPr>
            <w:tcW w:w="3247" w:type="pct"/>
            <w:gridSpan w:val="3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31DEFD" w14:textId="51B34ADA" w:rsidR="007D08D5" w:rsidRPr="008F6B35" w:rsidRDefault="00FC103B" w:rsidP="007E705F">
            <w:pPr>
              <w:pStyle w:val="00"/>
              <w:spacing w:line="320" w:lineRule="exact"/>
              <w:ind w:leftChars="50" w:left="404" w:hanging="284"/>
              <w:jc w:val="both"/>
              <w:rPr>
                <w:sz w:val="24"/>
              </w:rPr>
            </w:pPr>
            <w:r w:rsidRPr="00FC103B">
              <w:rPr>
                <w:rFonts w:hint="eastAsia"/>
                <w:sz w:val="24"/>
              </w:rPr>
              <w:t>財務證明文件</w:t>
            </w:r>
            <w:r>
              <w:rPr>
                <w:rFonts w:hint="eastAsia"/>
                <w:sz w:val="24"/>
              </w:rPr>
              <w:t>：</w:t>
            </w:r>
            <w:r w:rsidRPr="008610B4">
              <w:rPr>
                <w:rFonts w:hint="eastAsia"/>
                <w:sz w:val="24"/>
              </w:rPr>
              <w:t>申請時最近</w:t>
            </w:r>
            <w:proofErr w:type="gramStart"/>
            <w:r w:rsidRPr="008610B4">
              <w:rPr>
                <w:rFonts w:hint="eastAsia"/>
                <w:sz w:val="24"/>
              </w:rPr>
              <w:t>1</w:t>
            </w:r>
            <w:proofErr w:type="gramEnd"/>
            <w:r w:rsidRPr="008610B4">
              <w:rPr>
                <w:rFonts w:hint="eastAsia"/>
                <w:sz w:val="24"/>
              </w:rPr>
              <w:t>年度會計師財務簽證之查核報告書或機關團體所得稅結算申報書</w:t>
            </w:r>
          </w:p>
        </w:tc>
        <w:tc>
          <w:tcPr>
            <w:tcW w:w="27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447909" w14:textId="77777777" w:rsidR="007D08D5" w:rsidRPr="008F6B35" w:rsidRDefault="007D08D5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color w:val="FF0000"/>
                <w:szCs w:val="24"/>
              </w:rPr>
            </w:pPr>
          </w:p>
        </w:tc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E4220A" w14:textId="77777777" w:rsidR="007D08D5" w:rsidRPr="008F6B35" w:rsidRDefault="007D08D5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color w:val="FF0000"/>
                <w:szCs w:val="24"/>
              </w:rPr>
            </w:pPr>
          </w:p>
        </w:tc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FAB651" w14:textId="77777777" w:rsidR="007D08D5" w:rsidRPr="008F6B35" w:rsidRDefault="007D08D5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color w:val="FF0000"/>
                <w:szCs w:val="24"/>
              </w:rPr>
            </w:pPr>
          </w:p>
        </w:tc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3135B7" w14:textId="77777777" w:rsidR="007D08D5" w:rsidRPr="008F6B35" w:rsidRDefault="007D08D5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color w:val="FF0000"/>
                <w:szCs w:val="24"/>
              </w:rPr>
            </w:pPr>
          </w:p>
        </w:tc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E683B8" w14:textId="77777777" w:rsidR="007D08D5" w:rsidRPr="008F6B35" w:rsidRDefault="007D08D5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color w:val="FF0000"/>
                <w:szCs w:val="24"/>
              </w:rPr>
            </w:pPr>
          </w:p>
        </w:tc>
        <w:tc>
          <w:tcPr>
            <w:tcW w:w="3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4B582CAB" w14:textId="77777777" w:rsidR="007D08D5" w:rsidRPr="008F6B35" w:rsidRDefault="007D08D5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color w:val="FF0000"/>
                <w:szCs w:val="24"/>
              </w:rPr>
            </w:pPr>
          </w:p>
        </w:tc>
      </w:tr>
      <w:tr w:rsidR="009470FE" w:rsidRPr="008F6B35" w14:paraId="3EFF4174" w14:textId="77777777" w:rsidTr="00F44BEE">
        <w:trPr>
          <w:trHeight w:val="737"/>
        </w:trPr>
        <w:tc>
          <w:tcPr>
            <w:tcW w:w="3247" w:type="pct"/>
            <w:gridSpan w:val="3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ACE678" w14:textId="6524119B" w:rsidR="009603B0" w:rsidRPr="008F6B35" w:rsidRDefault="004A20EA" w:rsidP="007E705F">
            <w:pPr>
              <w:pStyle w:val="00"/>
              <w:spacing w:line="320" w:lineRule="exact"/>
              <w:ind w:leftChars="50" w:left="404" w:hanging="284"/>
              <w:jc w:val="both"/>
              <w:rPr>
                <w:sz w:val="24"/>
              </w:rPr>
            </w:pPr>
            <w:r w:rsidRPr="008F6B35">
              <w:rPr>
                <w:sz w:val="24"/>
              </w:rPr>
              <w:t>財務信用文件：</w:t>
            </w:r>
            <w:r w:rsidR="00FE74E8" w:rsidRPr="008F6B35">
              <w:rPr>
                <w:sz w:val="24"/>
              </w:rPr>
              <w:t>「台灣票據交換所」出具申請截止日前半年內之「票據信用</w:t>
            </w:r>
            <w:proofErr w:type="gramStart"/>
            <w:r w:rsidR="00FE74E8" w:rsidRPr="008F6B35">
              <w:rPr>
                <w:sz w:val="24"/>
              </w:rPr>
              <w:t>查覆單</w:t>
            </w:r>
            <w:proofErr w:type="gramEnd"/>
            <w:r w:rsidR="00FE74E8" w:rsidRPr="008F6B35">
              <w:rPr>
                <w:sz w:val="24"/>
              </w:rPr>
              <w:t>」，並加</w:t>
            </w:r>
            <w:proofErr w:type="gramStart"/>
            <w:r w:rsidR="00FE74E8" w:rsidRPr="008F6B35">
              <w:rPr>
                <w:sz w:val="24"/>
              </w:rPr>
              <w:t>蓋查覆</w:t>
            </w:r>
            <w:proofErr w:type="gramEnd"/>
            <w:r w:rsidR="00FE74E8" w:rsidRPr="008F6B35">
              <w:rPr>
                <w:sz w:val="24"/>
              </w:rPr>
              <w:t>單位及經辦員圖章</w:t>
            </w:r>
          </w:p>
        </w:tc>
        <w:tc>
          <w:tcPr>
            <w:tcW w:w="27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1264EE" w14:textId="40B57D00" w:rsidR="009603B0" w:rsidRPr="008F6B35" w:rsidRDefault="009603B0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B6E868" w14:textId="2997D43A" w:rsidR="009603B0" w:rsidRPr="008F6B35" w:rsidRDefault="009603B0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FED7D6" w14:textId="33DFBE64" w:rsidR="009603B0" w:rsidRPr="008F6B35" w:rsidRDefault="009603B0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AB28E5" w14:textId="518D46BE" w:rsidR="009603B0" w:rsidRPr="008F6B35" w:rsidRDefault="009603B0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4CD891" w14:textId="13662B06" w:rsidR="009603B0" w:rsidRPr="008F6B35" w:rsidRDefault="009603B0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3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091D2ACA" w14:textId="77777777" w:rsidR="009603B0" w:rsidRPr="008F6B35" w:rsidRDefault="0048098F" w:rsidP="0048098F">
            <w:pPr>
              <w:spacing w:line="320" w:lineRule="exact"/>
              <w:rPr>
                <w:rFonts w:ascii="Times New Roman" w:eastAsia="標楷體" w:hAnsi="Times New Roman" w:cs="Times New Roman"/>
                <w:szCs w:val="24"/>
              </w:rPr>
            </w:pPr>
            <w:r w:rsidRPr="008F6B35">
              <w:rPr>
                <w:rFonts w:ascii="Times New Roman" w:eastAsia="標楷體" w:hAnsi="Times New Roman" w:cs="Times New Roman"/>
                <w:szCs w:val="24"/>
              </w:rPr>
              <w:t>農民團體免附</w:t>
            </w:r>
          </w:p>
        </w:tc>
      </w:tr>
      <w:tr w:rsidR="009470FE" w:rsidRPr="008F6B35" w14:paraId="52362116" w14:textId="77777777" w:rsidTr="00F44BEE">
        <w:trPr>
          <w:trHeight w:val="737"/>
        </w:trPr>
        <w:tc>
          <w:tcPr>
            <w:tcW w:w="3247" w:type="pct"/>
            <w:gridSpan w:val="3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7ED036" w14:textId="33C44173" w:rsidR="009603B0" w:rsidRPr="008F6B35" w:rsidRDefault="00BB31EF" w:rsidP="007E705F">
            <w:pPr>
              <w:pStyle w:val="00"/>
              <w:spacing w:line="320" w:lineRule="exact"/>
              <w:ind w:leftChars="50" w:left="404" w:hanging="284"/>
              <w:jc w:val="both"/>
              <w:rPr>
                <w:sz w:val="24"/>
              </w:rPr>
            </w:pPr>
            <w:r w:rsidRPr="008F6B35">
              <w:rPr>
                <w:sz w:val="24"/>
              </w:rPr>
              <w:t>預定導入技術或成果證明文件：</w:t>
            </w:r>
            <w:r w:rsidR="00095FE1" w:rsidRPr="008F6B35">
              <w:rPr>
                <w:sz w:val="24"/>
              </w:rPr>
              <w:t>提</w:t>
            </w:r>
            <w:r w:rsidR="002C0973" w:rsidRPr="008F6B35">
              <w:rPr>
                <w:sz w:val="24"/>
              </w:rPr>
              <w:t>供透過政府計畫補助產出之證明文件，可提供契約封面及簽約蓋章頁等</w:t>
            </w:r>
          </w:p>
        </w:tc>
        <w:tc>
          <w:tcPr>
            <w:tcW w:w="27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0695FC" w14:textId="4E49E812" w:rsidR="009603B0" w:rsidRPr="008F6B35" w:rsidRDefault="009603B0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B4D3BD" w14:textId="7A84A8BA" w:rsidR="009603B0" w:rsidRPr="008F6B35" w:rsidRDefault="009603B0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2BE8C7" w14:textId="132B2DB1" w:rsidR="009603B0" w:rsidRPr="008F6B35" w:rsidRDefault="009603B0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8E0284" w14:textId="67FDEAF2" w:rsidR="009603B0" w:rsidRPr="008F6B35" w:rsidRDefault="009603B0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037544" w14:textId="0D89513B" w:rsidR="009603B0" w:rsidRPr="008F6B35" w:rsidRDefault="009603B0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3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2DB6A073" w14:textId="77777777" w:rsidR="009603B0" w:rsidRPr="008F6B35" w:rsidRDefault="009603B0" w:rsidP="0048098F">
            <w:pPr>
              <w:spacing w:line="320" w:lineRule="exact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3C13EE" w:rsidRPr="008F6B35" w14:paraId="25189B7C" w14:textId="77777777" w:rsidTr="00F44BEE">
        <w:trPr>
          <w:trHeight w:val="737"/>
        </w:trPr>
        <w:tc>
          <w:tcPr>
            <w:tcW w:w="3247" w:type="pct"/>
            <w:gridSpan w:val="3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26C453" w14:textId="4F7EE19F" w:rsidR="003C13EE" w:rsidRPr="008F6B35" w:rsidRDefault="003C13EE" w:rsidP="007E705F">
            <w:pPr>
              <w:pStyle w:val="00"/>
              <w:spacing w:line="320" w:lineRule="exact"/>
              <w:ind w:leftChars="50" w:left="404" w:hanging="284"/>
              <w:jc w:val="both"/>
              <w:rPr>
                <w:sz w:val="24"/>
              </w:rPr>
            </w:pPr>
            <w:r w:rsidRPr="008F6B35">
              <w:rPr>
                <w:sz w:val="24"/>
              </w:rPr>
              <w:t>建議</w:t>
            </w:r>
            <w:r w:rsidR="007D0897">
              <w:rPr>
                <w:rFonts w:hint="eastAsia"/>
                <w:sz w:val="24"/>
              </w:rPr>
              <w:t>審查</w:t>
            </w:r>
            <w:r w:rsidR="007D0897">
              <w:rPr>
                <w:sz w:val="24"/>
              </w:rPr>
              <w:t>迴避</w:t>
            </w:r>
            <w:r w:rsidRPr="008F6B35">
              <w:rPr>
                <w:sz w:val="24"/>
              </w:rPr>
              <w:t>人員清單</w:t>
            </w:r>
            <w:r w:rsidR="00193FE6" w:rsidRPr="008F6B35">
              <w:rPr>
                <w:sz w:val="24"/>
              </w:rPr>
              <w:t>(</w:t>
            </w:r>
            <w:r w:rsidR="00D9501E" w:rsidRPr="008F6B35">
              <w:rPr>
                <w:sz w:val="24"/>
              </w:rPr>
              <w:t>附件四</w:t>
            </w:r>
            <w:r w:rsidR="00193FE6" w:rsidRPr="008F6B35">
              <w:rPr>
                <w:sz w:val="24"/>
              </w:rPr>
              <w:t xml:space="preserve">) </w:t>
            </w:r>
            <w:r w:rsidRPr="008F6B35">
              <w:rPr>
                <w:sz w:val="24"/>
              </w:rPr>
              <w:t>(</w:t>
            </w:r>
            <w:r w:rsidR="0081057B" w:rsidRPr="008F6B35">
              <w:rPr>
                <w:sz w:val="24"/>
              </w:rPr>
              <w:t>加蓋與計畫申請表相符之單位及代表人大小章</w:t>
            </w:r>
            <w:proofErr w:type="gramStart"/>
            <w:r w:rsidRPr="008F6B35">
              <w:rPr>
                <w:sz w:val="24"/>
              </w:rPr>
              <w:t>）</w:t>
            </w:r>
            <w:proofErr w:type="gramEnd"/>
          </w:p>
        </w:tc>
        <w:tc>
          <w:tcPr>
            <w:tcW w:w="27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46711B" w14:textId="77777777" w:rsidR="003C13EE" w:rsidRPr="008F6B35" w:rsidRDefault="003C13EE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6DE131" w14:textId="77777777" w:rsidR="003C13EE" w:rsidRPr="008F6B35" w:rsidRDefault="003C13EE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64DA1C" w14:textId="77777777" w:rsidR="003C13EE" w:rsidRPr="008F6B35" w:rsidRDefault="003C13EE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103EB0" w14:textId="77777777" w:rsidR="003C13EE" w:rsidRPr="008F6B35" w:rsidRDefault="003C13EE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41A999" w14:textId="77777777" w:rsidR="003C13EE" w:rsidRPr="008F6B35" w:rsidRDefault="003C13EE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3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54142D3F" w14:textId="77777777" w:rsidR="003C13EE" w:rsidRPr="008F6B35" w:rsidRDefault="003C13EE" w:rsidP="0048098F">
            <w:pPr>
              <w:spacing w:line="320" w:lineRule="exact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3C13EE" w:rsidRPr="008F6B35" w14:paraId="2876DAB3" w14:textId="77777777" w:rsidTr="00F44BEE">
        <w:trPr>
          <w:trHeight w:val="737"/>
        </w:trPr>
        <w:tc>
          <w:tcPr>
            <w:tcW w:w="3247" w:type="pct"/>
            <w:gridSpan w:val="3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6DEEA5" w14:textId="3FFED6F3" w:rsidR="003C13EE" w:rsidRPr="008F6B35" w:rsidRDefault="00BB4815" w:rsidP="007E705F">
            <w:pPr>
              <w:pStyle w:val="00"/>
              <w:spacing w:line="320" w:lineRule="exact"/>
              <w:ind w:leftChars="50" w:left="404" w:hanging="284"/>
              <w:jc w:val="both"/>
              <w:rPr>
                <w:sz w:val="24"/>
              </w:rPr>
            </w:pPr>
            <w:r w:rsidRPr="008F6B35">
              <w:rPr>
                <w:sz w:val="24"/>
              </w:rPr>
              <w:t>蒐集個人資料告知事項暨個人資料提供同意書</w:t>
            </w:r>
            <w:r w:rsidRPr="008F6B35">
              <w:rPr>
                <w:sz w:val="24"/>
              </w:rPr>
              <w:t>(</w:t>
            </w:r>
            <w:r w:rsidRPr="008F6B35">
              <w:rPr>
                <w:sz w:val="24"/>
              </w:rPr>
              <w:t>附件五</w:t>
            </w:r>
            <w:r w:rsidRPr="008F6B35">
              <w:rPr>
                <w:sz w:val="24"/>
              </w:rPr>
              <w:t>)</w:t>
            </w:r>
            <w:r w:rsidR="002B577E" w:rsidRPr="008F6B35">
              <w:rPr>
                <w:sz w:val="24"/>
              </w:rPr>
              <w:t>：</w:t>
            </w:r>
            <w:r w:rsidR="005E2EDD" w:rsidRPr="008F6B35">
              <w:rPr>
                <w:sz w:val="24"/>
              </w:rPr>
              <w:t>計畫主持人及計畫參與</w:t>
            </w:r>
            <w:proofErr w:type="gramStart"/>
            <w:r w:rsidR="005E2EDD" w:rsidRPr="008F6B35">
              <w:rPr>
                <w:sz w:val="24"/>
              </w:rPr>
              <w:t>人員均需檢</w:t>
            </w:r>
            <w:proofErr w:type="gramEnd"/>
            <w:r w:rsidR="005E2EDD" w:rsidRPr="008F6B35">
              <w:rPr>
                <w:sz w:val="24"/>
              </w:rPr>
              <w:t>附</w:t>
            </w:r>
          </w:p>
        </w:tc>
        <w:tc>
          <w:tcPr>
            <w:tcW w:w="27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68DA33" w14:textId="77777777" w:rsidR="003C13EE" w:rsidRPr="008F6B35" w:rsidRDefault="003C13EE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87C173" w14:textId="77777777" w:rsidR="003C13EE" w:rsidRPr="008F6B35" w:rsidRDefault="003C13EE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153A56" w14:textId="77777777" w:rsidR="003C13EE" w:rsidRPr="008F6B35" w:rsidRDefault="003C13EE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6BBBBF" w14:textId="77777777" w:rsidR="003C13EE" w:rsidRPr="008F6B35" w:rsidRDefault="003C13EE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0E8BAC" w14:textId="77777777" w:rsidR="003C13EE" w:rsidRPr="008F6B35" w:rsidRDefault="003C13EE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3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5410ED92" w14:textId="77777777" w:rsidR="003C13EE" w:rsidRPr="008F6B35" w:rsidRDefault="003C13EE" w:rsidP="0048098F">
            <w:pPr>
              <w:spacing w:line="320" w:lineRule="exact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560575" w:rsidRPr="008F6B35" w14:paraId="0EA16704" w14:textId="77777777" w:rsidTr="00A914FB">
        <w:trPr>
          <w:trHeight w:val="1134"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1848D394" w14:textId="77777777" w:rsidR="00560575" w:rsidRPr="008F6B35" w:rsidRDefault="00560575" w:rsidP="00444C7D">
            <w:pPr>
              <w:pStyle w:val="a3"/>
              <w:numPr>
                <w:ilvl w:val="0"/>
                <w:numId w:val="6"/>
              </w:numPr>
              <w:spacing w:line="320" w:lineRule="exact"/>
              <w:ind w:leftChars="0" w:left="567" w:hanging="567"/>
              <w:rPr>
                <w:rFonts w:eastAsia="標楷體"/>
                <w:b/>
              </w:rPr>
            </w:pPr>
            <w:r w:rsidRPr="008F6B35">
              <w:rPr>
                <w:rFonts w:eastAsia="標楷體"/>
                <w:b/>
              </w:rPr>
              <w:t>計畫執行佐證資料</w:t>
            </w:r>
          </w:p>
          <w:p w14:paraId="150F7FAA" w14:textId="44A0A0B8" w:rsidR="0090213B" w:rsidRPr="00EA0B9A" w:rsidRDefault="0090213B" w:rsidP="00444C7D">
            <w:pPr>
              <w:spacing w:line="320" w:lineRule="exact"/>
              <w:rPr>
                <w:rFonts w:ascii="Times New Roman" w:eastAsia="標楷體" w:hAnsi="Times New Roman" w:cs="Times New Roman"/>
                <w:b/>
              </w:rPr>
            </w:pPr>
            <w:r w:rsidRPr="008F6B35">
              <w:rPr>
                <w:rFonts w:ascii="Times New Roman" w:eastAsia="標楷體" w:hAnsi="Times New Roman" w:cs="Times New Roman"/>
                <w:b/>
              </w:rPr>
              <w:t>(</w:t>
            </w:r>
            <w:r w:rsidRPr="008F6B35">
              <w:rPr>
                <w:rFonts w:ascii="Times New Roman" w:eastAsia="標楷體" w:hAnsi="Times New Roman" w:cs="Times New Roman"/>
                <w:b/>
              </w:rPr>
              <w:t>各項資料</w:t>
            </w:r>
            <w:r w:rsidRPr="008F6B35">
              <w:rPr>
                <w:rFonts w:ascii="Times New Roman" w:eastAsia="標楷體" w:hAnsi="Times New Roman" w:cs="Times New Roman"/>
                <w:b/>
              </w:rPr>
              <w:t>1</w:t>
            </w:r>
            <w:r w:rsidRPr="008F6B35">
              <w:rPr>
                <w:rFonts w:ascii="Times New Roman" w:eastAsia="標楷體" w:hAnsi="Times New Roman" w:cs="Times New Roman"/>
                <w:b/>
              </w:rPr>
              <w:t>式</w:t>
            </w:r>
            <w:r w:rsidRPr="008F6B35">
              <w:rPr>
                <w:rFonts w:ascii="Times New Roman" w:eastAsia="標楷體" w:hAnsi="Times New Roman" w:cs="Times New Roman"/>
                <w:b/>
              </w:rPr>
              <w:t>1</w:t>
            </w:r>
            <w:r w:rsidRPr="008F6B35">
              <w:rPr>
                <w:rFonts w:ascii="Times New Roman" w:eastAsia="標楷體" w:hAnsi="Times New Roman" w:cs="Times New Roman"/>
                <w:b/>
              </w:rPr>
              <w:t>份</w:t>
            </w:r>
            <w:r w:rsidR="00977664" w:rsidRPr="008610B4">
              <w:rPr>
                <w:rFonts w:ascii="Times New Roman" w:eastAsia="標楷體" w:hAnsi="Times New Roman" w:cs="Times New Roman" w:hint="eastAsia"/>
                <w:b/>
              </w:rPr>
              <w:t>請依序檢</w:t>
            </w:r>
            <w:proofErr w:type="gramStart"/>
            <w:r w:rsidR="00977664" w:rsidRPr="008610B4">
              <w:rPr>
                <w:rFonts w:ascii="Times New Roman" w:eastAsia="標楷體" w:hAnsi="Times New Roman" w:cs="Times New Roman" w:hint="eastAsia"/>
                <w:b/>
              </w:rPr>
              <w:t>附</w:t>
            </w:r>
            <w:proofErr w:type="gramEnd"/>
            <w:r w:rsidRPr="008610B4">
              <w:rPr>
                <w:rFonts w:ascii="Times New Roman" w:eastAsia="標楷體" w:hAnsi="Times New Roman" w:cs="Times New Roman"/>
                <w:b/>
              </w:rPr>
              <w:t>，</w:t>
            </w:r>
            <w:r w:rsidRPr="008F6B35">
              <w:rPr>
                <w:rFonts w:ascii="Times New Roman" w:eastAsia="標楷體" w:hAnsi="Times New Roman" w:cs="Times New Roman"/>
                <w:b/>
              </w:rPr>
              <w:t>如為影本請加蓋與計畫申請表相符之單位及代表人大小章</w:t>
            </w:r>
            <w:r w:rsidR="00E064FA" w:rsidRPr="008F6B35">
              <w:rPr>
                <w:rFonts w:ascii="Times New Roman" w:eastAsia="標楷體" w:hAnsi="Times New Roman" w:cs="Times New Roman"/>
                <w:b/>
              </w:rPr>
              <w:t>，或加蓋「與正本相符」章</w:t>
            </w:r>
            <w:r w:rsidRPr="008F6B35">
              <w:rPr>
                <w:rFonts w:ascii="Times New Roman" w:eastAsia="標楷體" w:hAnsi="Times New Roman" w:cs="Times New Roman"/>
                <w:b/>
              </w:rPr>
              <w:t>)</w:t>
            </w:r>
          </w:p>
        </w:tc>
      </w:tr>
      <w:tr w:rsidR="009470FE" w:rsidRPr="008F6B35" w14:paraId="12CEB923" w14:textId="77777777" w:rsidTr="00002259">
        <w:trPr>
          <w:trHeight w:val="1134"/>
        </w:trPr>
        <w:tc>
          <w:tcPr>
            <w:tcW w:w="3247" w:type="pct"/>
            <w:gridSpan w:val="3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F9B827" w14:textId="273BC4C8" w:rsidR="009603B0" w:rsidRPr="008F6B35" w:rsidRDefault="00CF3641" w:rsidP="007E705F">
            <w:pPr>
              <w:pStyle w:val="00"/>
              <w:numPr>
                <w:ilvl w:val="0"/>
                <w:numId w:val="11"/>
              </w:numPr>
              <w:spacing w:line="320" w:lineRule="exact"/>
              <w:ind w:leftChars="50" w:left="404" w:hanging="284"/>
              <w:jc w:val="both"/>
              <w:rPr>
                <w:sz w:val="24"/>
              </w:rPr>
            </w:pPr>
            <w:r w:rsidRPr="008F6B35">
              <w:rPr>
                <w:sz w:val="24"/>
              </w:rPr>
              <w:t>計畫參與人員勞保投保證明文件：</w:t>
            </w:r>
            <w:r w:rsidR="00B93ED7" w:rsidRPr="008F6B35">
              <w:rPr>
                <w:sz w:val="24"/>
              </w:rPr>
              <w:t>勞保被保險人投保資料表</w:t>
            </w:r>
            <w:r w:rsidR="00B93ED7" w:rsidRPr="008F6B35">
              <w:rPr>
                <w:sz w:val="24"/>
              </w:rPr>
              <w:t>(</w:t>
            </w:r>
            <w:r w:rsidR="00B93ED7" w:rsidRPr="008F6B35">
              <w:rPr>
                <w:sz w:val="24"/>
              </w:rPr>
              <w:t>明細</w:t>
            </w:r>
            <w:r w:rsidR="00B93ED7" w:rsidRPr="008F6B35">
              <w:rPr>
                <w:sz w:val="24"/>
              </w:rPr>
              <w:t>)</w:t>
            </w:r>
            <w:r w:rsidR="00B93ED7" w:rsidRPr="008F6B35">
              <w:rPr>
                <w:sz w:val="24"/>
              </w:rPr>
              <w:t>或勞保投保資料清冊</w:t>
            </w:r>
            <w:r w:rsidR="00020CA2" w:rsidRPr="008F6B35">
              <w:rPr>
                <w:sz w:val="24"/>
              </w:rPr>
              <w:t>等</w:t>
            </w:r>
            <w:r w:rsidR="00CE2946" w:rsidRPr="008F6B35">
              <w:rPr>
                <w:sz w:val="24"/>
              </w:rPr>
              <w:t>相關證明文件。如人員</w:t>
            </w:r>
            <w:r w:rsidR="00020CA2" w:rsidRPr="008F6B35">
              <w:rPr>
                <w:sz w:val="24"/>
              </w:rPr>
              <w:t>未具參加申請單位勞保投保資格者，另檢附其他</w:t>
            </w:r>
            <w:r w:rsidR="00CE2946" w:rsidRPr="008F6B35">
              <w:rPr>
                <w:sz w:val="24"/>
              </w:rPr>
              <w:t>證明文件</w:t>
            </w:r>
          </w:p>
        </w:tc>
        <w:tc>
          <w:tcPr>
            <w:tcW w:w="27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1A96BE" w14:textId="14CAD24F" w:rsidR="009603B0" w:rsidRPr="008F6B35" w:rsidRDefault="009603B0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15EA6B" w14:textId="507ADF06" w:rsidR="009603B0" w:rsidRPr="008F6B35" w:rsidRDefault="009603B0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CEB3DC" w14:textId="665B1D2B" w:rsidR="009603B0" w:rsidRPr="008F6B35" w:rsidRDefault="009603B0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D6C01D" w14:textId="61CF3CC4" w:rsidR="009603B0" w:rsidRPr="008F6B35" w:rsidRDefault="009603B0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94E410" w14:textId="0458E82A" w:rsidR="009603B0" w:rsidRPr="008F6B35" w:rsidRDefault="009603B0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3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34FE1740" w14:textId="77777777" w:rsidR="009603B0" w:rsidRPr="008F6B35" w:rsidRDefault="009603B0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CE2946" w:rsidRPr="008F6B35" w14:paraId="00FEE6F2" w14:textId="77777777" w:rsidTr="00002259">
        <w:trPr>
          <w:trHeight w:val="1134"/>
        </w:trPr>
        <w:tc>
          <w:tcPr>
            <w:tcW w:w="3247" w:type="pct"/>
            <w:gridSpan w:val="3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4F6B05" w14:textId="5CC46F48" w:rsidR="00CE2946" w:rsidRPr="008F6B35" w:rsidRDefault="00825553" w:rsidP="007E705F">
            <w:pPr>
              <w:pStyle w:val="00"/>
              <w:spacing w:line="320" w:lineRule="exact"/>
              <w:ind w:leftChars="50" w:left="404" w:hanging="284"/>
              <w:jc w:val="both"/>
              <w:rPr>
                <w:sz w:val="24"/>
              </w:rPr>
            </w:pPr>
            <w:r w:rsidRPr="008F6B35">
              <w:rPr>
                <w:sz w:val="24"/>
              </w:rPr>
              <w:t>技術移轉或委託勞務合約、合作備忘錄或意願書：</w:t>
            </w:r>
            <w:r w:rsidR="00B50AB3" w:rsidRPr="008F6B35">
              <w:rPr>
                <w:sz w:val="24"/>
              </w:rPr>
              <w:t>擬於本計畫進行</w:t>
            </w:r>
            <w:r w:rsidR="00B50AB3" w:rsidRPr="008F6B35">
              <w:rPr>
                <w:sz w:val="24"/>
                <w:u w:val="single"/>
              </w:rPr>
              <w:t>技術引進</w:t>
            </w:r>
            <w:r w:rsidR="00BD5D50" w:rsidRPr="008F6B35">
              <w:rPr>
                <w:sz w:val="24"/>
                <w:u w:val="single"/>
              </w:rPr>
              <w:t>及</w:t>
            </w:r>
            <w:r w:rsidR="00B50AB3" w:rsidRPr="008F6B35">
              <w:rPr>
                <w:sz w:val="24"/>
                <w:u w:val="single"/>
              </w:rPr>
              <w:t>委託勞務</w:t>
            </w:r>
            <w:r w:rsidR="007D6A5F" w:rsidRPr="008F6B35">
              <w:rPr>
                <w:sz w:val="24"/>
                <w:u w:val="single"/>
              </w:rPr>
              <w:t>，</w:t>
            </w:r>
            <w:r w:rsidR="00272E46" w:rsidRPr="008F6B35">
              <w:rPr>
                <w:sz w:val="24"/>
              </w:rPr>
              <w:t>應附雙方簽署之合約或意願書等證明文件，並述明合作單位、工作項目、期間及</w:t>
            </w:r>
            <w:r w:rsidR="007770C1" w:rsidRPr="008F6B35">
              <w:rPr>
                <w:sz w:val="24"/>
              </w:rPr>
              <w:t>金額等</w:t>
            </w:r>
          </w:p>
        </w:tc>
        <w:tc>
          <w:tcPr>
            <w:tcW w:w="27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C9823E" w14:textId="77777777" w:rsidR="00CE2946" w:rsidRPr="008F6B35" w:rsidRDefault="00CE2946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color w:val="FF0000"/>
                <w:szCs w:val="24"/>
              </w:rPr>
            </w:pPr>
          </w:p>
        </w:tc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968627" w14:textId="77777777" w:rsidR="00CE2946" w:rsidRPr="008F6B35" w:rsidRDefault="00CE2946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color w:val="FF0000"/>
                <w:szCs w:val="24"/>
              </w:rPr>
            </w:pPr>
          </w:p>
        </w:tc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A542EF" w14:textId="77777777" w:rsidR="00CE2946" w:rsidRPr="008F6B35" w:rsidRDefault="00CE2946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color w:val="FF0000"/>
                <w:szCs w:val="24"/>
              </w:rPr>
            </w:pPr>
          </w:p>
        </w:tc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05B093" w14:textId="77777777" w:rsidR="00CE2946" w:rsidRPr="008F6B35" w:rsidRDefault="00CE2946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color w:val="FF0000"/>
                <w:szCs w:val="24"/>
              </w:rPr>
            </w:pPr>
          </w:p>
        </w:tc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53EB04" w14:textId="77777777" w:rsidR="00CE2946" w:rsidRPr="008F6B35" w:rsidRDefault="00CE2946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color w:val="FF0000"/>
                <w:szCs w:val="24"/>
              </w:rPr>
            </w:pPr>
          </w:p>
        </w:tc>
        <w:tc>
          <w:tcPr>
            <w:tcW w:w="3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6C6BDCB4" w14:textId="77777777" w:rsidR="00CE2946" w:rsidRPr="008F6B35" w:rsidRDefault="00CE2946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color w:val="FF0000"/>
                <w:szCs w:val="24"/>
              </w:rPr>
            </w:pPr>
          </w:p>
        </w:tc>
      </w:tr>
      <w:tr w:rsidR="00CE2946" w:rsidRPr="008F6B35" w14:paraId="3AF1AEFD" w14:textId="77777777" w:rsidTr="00002259">
        <w:trPr>
          <w:trHeight w:val="1134"/>
        </w:trPr>
        <w:tc>
          <w:tcPr>
            <w:tcW w:w="3247" w:type="pct"/>
            <w:gridSpan w:val="3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068716" w14:textId="2C2BCA2F" w:rsidR="00CE2946" w:rsidRPr="0052482B" w:rsidRDefault="005020B5" w:rsidP="007E705F">
            <w:pPr>
              <w:pStyle w:val="00"/>
              <w:spacing w:line="320" w:lineRule="exact"/>
              <w:ind w:leftChars="50" w:left="404" w:hanging="284"/>
              <w:jc w:val="both"/>
              <w:rPr>
                <w:sz w:val="24"/>
              </w:rPr>
            </w:pPr>
            <w:r w:rsidRPr="0052482B">
              <w:rPr>
                <w:sz w:val="24"/>
              </w:rPr>
              <w:t>實施場域合作意願書：</w:t>
            </w:r>
            <w:r w:rsidR="0059785E" w:rsidRPr="0052482B">
              <w:rPr>
                <w:sz w:val="24"/>
              </w:rPr>
              <w:t>如有技術應用至農業實際生產場域、或與農業業者合作技術驗證者，應附合作意願書，並</w:t>
            </w:r>
            <w:r w:rsidRPr="0052482B">
              <w:rPr>
                <w:sz w:val="24"/>
              </w:rPr>
              <w:t>述明合作對象、內容、期間及</w:t>
            </w:r>
            <w:proofErr w:type="gramStart"/>
            <w:r w:rsidRPr="0052482B">
              <w:rPr>
                <w:sz w:val="24"/>
              </w:rPr>
              <w:t>明確場</w:t>
            </w:r>
            <w:proofErr w:type="gramEnd"/>
            <w:r w:rsidRPr="0052482B">
              <w:rPr>
                <w:sz w:val="24"/>
              </w:rPr>
              <w:t>域位置等</w:t>
            </w:r>
          </w:p>
        </w:tc>
        <w:tc>
          <w:tcPr>
            <w:tcW w:w="27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791A94" w14:textId="77777777" w:rsidR="00CE2946" w:rsidRPr="008F6B35" w:rsidRDefault="00CE2946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color w:val="FF0000"/>
                <w:szCs w:val="24"/>
              </w:rPr>
            </w:pPr>
          </w:p>
        </w:tc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FD7375" w14:textId="77777777" w:rsidR="00CE2946" w:rsidRPr="008F6B35" w:rsidRDefault="00CE2946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color w:val="FF0000"/>
                <w:szCs w:val="24"/>
              </w:rPr>
            </w:pPr>
          </w:p>
        </w:tc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434B96" w14:textId="77777777" w:rsidR="00CE2946" w:rsidRPr="008F6B35" w:rsidRDefault="00CE2946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color w:val="FF0000"/>
                <w:szCs w:val="24"/>
              </w:rPr>
            </w:pPr>
          </w:p>
        </w:tc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B78B89" w14:textId="77777777" w:rsidR="00CE2946" w:rsidRPr="008F6B35" w:rsidRDefault="00CE2946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color w:val="FF0000"/>
                <w:szCs w:val="24"/>
              </w:rPr>
            </w:pPr>
          </w:p>
        </w:tc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710300" w14:textId="77777777" w:rsidR="00CE2946" w:rsidRPr="008F6B35" w:rsidRDefault="00CE2946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color w:val="FF0000"/>
                <w:szCs w:val="24"/>
              </w:rPr>
            </w:pPr>
          </w:p>
        </w:tc>
        <w:tc>
          <w:tcPr>
            <w:tcW w:w="3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008CF723" w14:textId="77777777" w:rsidR="00CE2946" w:rsidRPr="008F6B35" w:rsidRDefault="00CE2946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color w:val="FF0000"/>
                <w:szCs w:val="24"/>
              </w:rPr>
            </w:pPr>
          </w:p>
        </w:tc>
      </w:tr>
      <w:tr w:rsidR="009470FE" w:rsidRPr="008F6B35" w14:paraId="677C6C09" w14:textId="77777777" w:rsidTr="00F44BEE">
        <w:trPr>
          <w:cantSplit/>
          <w:trHeight w:val="737"/>
        </w:trPr>
        <w:tc>
          <w:tcPr>
            <w:tcW w:w="3247" w:type="pct"/>
            <w:gridSpan w:val="3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A120C0" w14:textId="39214DD8" w:rsidR="009603B0" w:rsidRPr="0052482B" w:rsidRDefault="009039A3" w:rsidP="009039A3">
            <w:pPr>
              <w:pStyle w:val="00"/>
              <w:spacing w:line="320" w:lineRule="exact"/>
              <w:ind w:leftChars="50" w:left="404" w:hanging="284"/>
              <w:jc w:val="both"/>
            </w:pPr>
            <w:r w:rsidRPr="0052482B">
              <w:rPr>
                <w:rFonts w:hint="eastAsia"/>
                <w:sz w:val="24"/>
              </w:rPr>
              <w:t>實施場域之合法使用證明文件</w:t>
            </w:r>
            <w:r w:rsidR="007B1402" w:rsidRPr="0052482B">
              <w:rPr>
                <w:sz w:val="24"/>
              </w:rPr>
              <w:t>：</w:t>
            </w:r>
            <w:r w:rsidR="00CE2946" w:rsidRPr="0052482B">
              <w:rPr>
                <w:sz w:val="24"/>
              </w:rPr>
              <w:t>農場、</w:t>
            </w:r>
            <w:proofErr w:type="gramStart"/>
            <w:r w:rsidR="00CE2946" w:rsidRPr="0052482B">
              <w:rPr>
                <w:sz w:val="24"/>
              </w:rPr>
              <w:t>種苗場</w:t>
            </w:r>
            <w:proofErr w:type="gramEnd"/>
            <w:r w:rsidR="00CE2946" w:rsidRPr="0052482B">
              <w:rPr>
                <w:sz w:val="24"/>
              </w:rPr>
              <w:t>、林場、畜牧場、養殖場、工廠等場所</w:t>
            </w:r>
            <w:r w:rsidR="00BF5241" w:rsidRPr="0052482B">
              <w:rPr>
                <w:sz w:val="24"/>
              </w:rPr>
              <w:t>之</w:t>
            </w:r>
            <w:r w:rsidR="00CE2946" w:rsidRPr="0052482B">
              <w:rPr>
                <w:sz w:val="24"/>
              </w:rPr>
              <w:t>合法登記及設立之證明文件</w:t>
            </w:r>
          </w:p>
        </w:tc>
        <w:tc>
          <w:tcPr>
            <w:tcW w:w="27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721F99" w14:textId="082D7D8D" w:rsidR="009603B0" w:rsidRPr="008F6B35" w:rsidRDefault="009603B0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color w:val="FF0000"/>
                <w:szCs w:val="24"/>
              </w:rPr>
            </w:pPr>
          </w:p>
        </w:tc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32ECC0" w14:textId="51A0280E" w:rsidR="009603B0" w:rsidRPr="008F6B35" w:rsidRDefault="009603B0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color w:val="FF0000"/>
                <w:szCs w:val="24"/>
              </w:rPr>
            </w:pPr>
          </w:p>
        </w:tc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B1561E" w14:textId="406DDC10" w:rsidR="009603B0" w:rsidRPr="008F6B35" w:rsidRDefault="009603B0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color w:val="FF0000"/>
                <w:szCs w:val="24"/>
              </w:rPr>
            </w:pPr>
          </w:p>
        </w:tc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41AAF8" w14:textId="54D9BE7E" w:rsidR="009603B0" w:rsidRPr="008F6B35" w:rsidRDefault="009603B0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color w:val="FF0000"/>
                <w:szCs w:val="24"/>
              </w:rPr>
            </w:pPr>
          </w:p>
        </w:tc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48BF6A" w14:textId="43F2CE1B" w:rsidR="009603B0" w:rsidRPr="008F6B35" w:rsidRDefault="009603B0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color w:val="FF0000"/>
                <w:szCs w:val="24"/>
              </w:rPr>
            </w:pPr>
          </w:p>
        </w:tc>
        <w:tc>
          <w:tcPr>
            <w:tcW w:w="3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41E41EBF" w14:textId="77777777" w:rsidR="009603B0" w:rsidRPr="008F6B35" w:rsidRDefault="009603B0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color w:val="FF0000"/>
                <w:szCs w:val="24"/>
              </w:rPr>
            </w:pPr>
          </w:p>
        </w:tc>
      </w:tr>
      <w:tr w:rsidR="00500EF4" w:rsidRPr="008F6B35" w14:paraId="4A7E15BF" w14:textId="77777777" w:rsidTr="000C68A1">
        <w:trPr>
          <w:cantSplit/>
          <w:trHeight w:val="510"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3DDC60E5" w14:textId="644517B5" w:rsidR="00500EF4" w:rsidRPr="008F6B35" w:rsidRDefault="00500EF4" w:rsidP="00444C7D">
            <w:pPr>
              <w:pStyle w:val="a3"/>
              <w:numPr>
                <w:ilvl w:val="0"/>
                <w:numId w:val="6"/>
              </w:numPr>
              <w:spacing w:line="320" w:lineRule="exact"/>
              <w:ind w:leftChars="0" w:left="567" w:hanging="567"/>
              <w:rPr>
                <w:rFonts w:eastAsia="標楷體"/>
                <w:color w:val="FF0000"/>
              </w:rPr>
            </w:pPr>
            <w:r w:rsidRPr="008F6B35">
              <w:rPr>
                <w:rFonts w:eastAsia="標楷體"/>
                <w:b/>
              </w:rPr>
              <w:lastRenderedPageBreak/>
              <w:t>提醒注意事項</w:t>
            </w:r>
          </w:p>
        </w:tc>
      </w:tr>
      <w:tr w:rsidR="009470FE" w:rsidRPr="008F6B35" w14:paraId="0C029DC3" w14:textId="77777777" w:rsidTr="00F44BEE">
        <w:trPr>
          <w:trHeight w:val="1020"/>
        </w:trPr>
        <w:tc>
          <w:tcPr>
            <w:tcW w:w="3247" w:type="pct"/>
            <w:gridSpan w:val="3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151115" w14:textId="47B7C6A9" w:rsidR="009603B0" w:rsidRPr="0052482B" w:rsidRDefault="00811F80" w:rsidP="004322BF">
            <w:pPr>
              <w:pStyle w:val="00"/>
              <w:numPr>
                <w:ilvl w:val="0"/>
                <w:numId w:val="10"/>
              </w:numPr>
              <w:spacing w:line="320" w:lineRule="exact"/>
              <w:ind w:leftChars="50" w:left="404" w:hanging="284"/>
              <w:jc w:val="both"/>
              <w:rPr>
                <w:sz w:val="24"/>
              </w:rPr>
            </w:pPr>
            <w:r w:rsidRPr="0052482B">
              <w:rPr>
                <w:sz w:val="24"/>
              </w:rPr>
              <w:t>計畫構想內容</w:t>
            </w:r>
            <w:r w:rsidRPr="0052482B">
              <w:rPr>
                <w:sz w:val="24"/>
              </w:rPr>
              <w:t>(</w:t>
            </w:r>
            <w:r w:rsidRPr="0052482B">
              <w:rPr>
                <w:sz w:val="24"/>
              </w:rPr>
              <w:t>附件二</w:t>
            </w:r>
            <w:r w:rsidRPr="0052482B">
              <w:rPr>
                <w:sz w:val="24"/>
              </w:rPr>
              <w:t>)</w:t>
            </w:r>
            <w:r w:rsidRPr="0052482B">
              <w:rPr>
                <w:sz w:val="24"/>
              </w:rPr>
              <w:t>不含附表及附件</w:t>
            </w:r>
            <w:r w:rsidR="0087771D" w:rsidRPr="0052482B">
              <w:rPr>
                <w:sz w:val="24"/>
              </w:rPr>
              <w:t>，頁數</w:t>
            </w:r>
            <w:r w:rsidRPr="0052482B">
              <w:rPr>
                <w:sz w:val="24"/>
              </w:rPr>
              <w:t>是否於</w:t>
            </w:r>
            <w:r w:rsidRPr="0052482B">
              <w:rPr>
                <w:sz w:val="24"/>
              </w:rPr>
              <w:t>14</w:t>
            </w:r>
            <w:r w:rsidR="00E51F79" w:rsidRPr="0052482B">
              <w:rPr>
                <w:sz w:val="24"/>
              </w:rPr>
              <w:t>頁</w:t>
            </w:r>
            <w:r w:rsidR="009769AA" w:rsidRPr="0052482B">
              <w:rPr>
                <w:sz w:val="24"/>
              </w:rPr>
              <w:t>以</w:t>
            </w:r>
            <w:r w:rsidRPr="0052482B">
              <w:rPr>
                <w:sz w:val="24"/>
              </w:rPr>
              <w:t>內</w:t>
            </w:r>
            <w:r w:rsidR="00E51F79" w:rsidRPr="0052482B">
              <w:rPr>
                <w:sz w:val="24"/>
              </w:rPr>
              <w:t>?</w:t>
            </w:r>
            <w:r w:rsidR="00E51F79" w:rsidRPr="0052482B">
              <w:rPr>
                <w:sz w:val="24"/>
              </w:rPr>
              <w:t>字體是否符合規範</w:t>
            </w:r>
            <w:r w:rsidR="00E51F79" w:rsidRPr="0052482B">
              <w:rPr>
                <w:sz w:val="24"/>
              </w:rPr>
              <w:t>(</w:t>
            </w:r>
            <w:r w:rsidR="00E51F79" w:rsidRPr="0052482B">
              <w:rPr>
                <w:sz w:val="24"/>
              </w:rPr>
              <w:t>中文</w:t>
            </w:r>
            <w:proofErr w:type="gramStart"/>
            <w:r w:rsidR="00E51F79" w:rsidRPr="0052482B">
              <w:rPr>
                <w:sz w:val="24"/>
              </w:rPr>
              <w:t>採</w:t>
            </w:r>
            <w:proofErr w:type="gramEnd"/>
            <w:r w:rsidR="00E51F79" w:rsidRPr="0052482B">
              <w:rPr>
                <w:sz w:val="24"/>
              </w:rPr>
              <w:t>標楷體</w:t>
            </w:r>
            <w:r w:rsidR="00E51F79" w:rsidRPr="0052482B">
              <w:rPr>
                <w:sz w:val="24"/>
              </w:rPr>
              <w:t>14</w:t>
            </w:r>
            <w:r w:rsidR="00E51F79" w:rsidRPr="0052482B">
              <w:rPr>
                <w:sz w:val="24"/>
              </w:rPr>
              <w:t>號字、英文</w:t>
            </w:r>
            <w:proofErr w:type="gramStart"/>
            <w:r w:rsidR="00E51F79" w:rsidRPr="0052482B">
              <w:rPr>
                <w:sz w:val="24"/>
              </w:rPr>
              <w:t>採</w:t>
            </w:r>
            <w:proofErr w:type="gramEnd"/>
            <w:r w:rsidR="00E51F79" w:rsidRPr="0052482B">
              <w:rPr>
                <w:sz w:val="24"/>
              </w:rPr>
              <w:t>Times New Roman 14</w:t>
            </w:r>
            <w:r w:rsidR="00E51F79" w:rsidRPr="0052482B">
              <w:rPr>
                <w:sz w:val="24"/>
              </w:rPr>
              <w:t>號字</w:t>
            </w:r>
            <w:r w:rsidR="00E51F79" w:rsidRPr="0052482B">
              <w:rPr>
                <w:sz w:val="24"/>
              </w:rPr>
              <w:t>)</w:t>
            </w:r>
            <w:r w:rsidR="00A43E80" w:rsidRPr="0052482B">
              <w:rPr>
                <w:sz w:val="24"/>
              </w:rPr>
              <w:t>？</w:t>
            </w:r>
          </w:p>
        </w:tc>
        <w:tc>
          <w:tcPr>
            <w:tcW w:w="27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3D4485" w14:textId="75CDF423" w:rsidR="009603B0" w:rsidRPr="008F6B35" w:rsidRDefault="009603B0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color w:val="FF0000"/>
                <w:szCs w:val="24"/>
              </w:rPr>
            </w:pPr>
          </w:p>
        </w:tc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7A7FC1" w14:textId="0E08771B" w:rsidR="009603B0" w:rsidRPr="008F6B35" w:rsidRDefault="009603B0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color w:val="FF0000"/>
                <w:szCs w:val="24"/>
              </w:rPr>
            </w:pPr>
          </w:p>
        </w:tc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83D600" w14:textId="67DFC153" w:rsidR="009603B0" w:rsidRPr="008F6B35" w:rsidRDefault="009603B0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color w:val="FF0000"/>
                <w:szCs w:val="24"/>
              </w:rPr>
            </w:pPr>
          </w:p>
        </w:tc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B56B08" w14:textId="40BE8421" w:rsidR="009603B0" w:rsidRPr="008F6B35" w:rsidRDefault="009603B0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color w:val="FF0000"/>
                <w:szCs w:val="24"/>
              </w:rPr>
            </w:pPr>
          </w:p>
        </w:tc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D7F21E" w14:textId="5436433E" w:rsidR="009603B0" w:rsidRPr="008F6B35" w:rsidRDefault="009603B0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color w:val="FF0000"/>
                <w:szCs w:val="24"/>
              </w:rPr>
            </w:pPr>
          </w:p>
        </w:tc>
        <w:tc>
          <w:tcPr>
            <w:tcW w:w="3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15703088" w14:textId="77777777" w:rsidR="009603B0" w:rsidRPr="008F6B35" w:rsidRDefault="009603B0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color w:val="FF0000"/>
                <w:szCs w:val="24"/>
              </w:rPr>
            </w:pPr>
          </w:p>
        </w:tc>
      </w:tr>
      <w:tr w:rsidR="00144FF3" w:rsidRPr="008F6B35" w14:paraId="68001BA8" w14:textId="77777777" w:rsidTr="00F44BEE">
        <w:trPr>
          <w:trHeight w:val="737"/>
        </w:trPr>
        <w:tc>
          <w:tcPr>
            <w:tcW w:w="3247" w:type="pct"/>
            <w:gridSpan w:val="3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91F05A" w14:textId="5C47306A" w:rsidR="00144FF3" w:rsidRPr="0052482B" w:rsidRDefault="002035D6" w:rsidP="003A58A8">
            <w:pPr>
              <w:pStyle w:val="00"/>
              <w:spacing w:line="320" w:lineRule="exact"/>
              <w:ind w:leftChars="50" w:left="404" w:hanging="284"/>
              <w:jc w:val="both"/>
              <w:rPr>
                <w:sz w:val="24"/>
              </w:rPr>
            </w:pPr>
            <w:r w:rsidRPr="0052482B">
              <w:rPr>
                <w:sz w:val="24"/>
              </w:rPr>
              <w:t>擬解決</w:t>
            </w:r>
            <w:r w:rsidR="00F7013B" w:rsidRPr="0052482B">
              <w:rPr>
                <w:sz w:val="24"/>
              </w:rPr>
              <w:t>問題</w:t>
            </w:r>
            <w:r w:rsidRPr="0052482B">
              <w:rPr>
                <w:sz w:val="24"/>
              </w:rPr>
              <w:t>重點是否</w:t>
            </w:r>
            <w:r w:rsidR="00F7013B" w:rsidRPr="0052482B">
              <w:rPr>
                <w:sz w:val="24"/>
              </w:rPr>
              <w:t>明確？</w:t>
            </w:r>
            <w:r w:rsidRPr="0052482B">
              <w:rPr>
                <w:sz w:val="24"/>
              </w:rPr>
              <w:t>是否與計畫工作項目有</w:t>
            </w:r>
            <w:r w:rsidR="00124768" w:rsidRPr="0052482B">
              <w:rPr>
                <w:sz w:val="24"/>
              </w:rPr>
              <w:t>關</w:t>
            </w:r>
            <w:r w:rsidR="00855A7B" w:rsidRPr="0052482B">
              <w:rPr>
                <w:rFonts w:hint="eastAsia"/>
                <w:sz w:val="24"/>
              </w:rPr>
              <w:t>聯</w:t>
            </w:r>
            <w:r w:rsidR="000A68F8" w:rsidRPr="0052482B">
              <w:rPr>
                <w:sz w:val="24"/>
              </w:rPr>
              <w:t>與對應</w:t>
            </w:r>
            <w:r w:rsidR="00100F41" w:rsidRPr="0052482B">
              <w:rPr>
                <w:sz w:val="24"/>
              </w:rPr>
              <w:t>？</w:t>
            </w:r>
            <w:bookmarkStart w:id="0" w:name="_GoBack"/>
            <w:bookmarkEnd w:id="0"/>
          </w:p>
        </w:tc>
        <w:tc>
          <w:tcPr>
            <w:tcW w:w="27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BE97C5" w14:textId="77777777" w:rsidR="00144FF3" w:rsidRPr="008F6B35" w:rsidRDefault="00144FF3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color w:val="FF0000"/>
                <w:szCs w:val="24"/>
              </w:rPr>
            </w:pPr>
          </w:p>
        </w:tc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D129B3" w14:textId="77777777" w:rsidR="00144FF3" w:rsidRPr="008F6B35" w:rsidRDefault="00144FF3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color w:val="FF0000"/>
                <w:szCs w:val="24"/>
              </w:rPr>
            </w:pPr>
          </w:p>
        </w:tc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39764B" w14:textId="77777777" w:rsidR="00144FF3" w:rsidRPr="008F6B35" w:rsidRDefault="00144FF3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color w:val="FF0000"/>
                <w:szCs w:val="24"/>
              </w:rPr>
            </w:pPr>
          </w:p>
        </w:tc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7BF2EB" w14:textId="77777777" w:rsidR="00144FF3" w:rsidRPr="008F6B35" w:rsidRDefault="00144FF3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color w:val="FF0000"/>
                <w:szCs w:val="24"/>
              </w:rPr>
            </w:pPr>
          </w:p>
        </w:tc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22D96A" w14:textId="77777777" w:rsidR="00144FF3" w:rsidRPr="008F6B35" w:rsidRDefault="00144FF3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color w:val="FF0000"/>
                <w:szCs w:val="24"/>
              </w:rPr>
            </w:pPr>
          </w:p>
        </w:tc>
        <w:tc>
          <w:tcPr>
            <w:tcW w:w="3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19FBB29E" w14:textId="77777777" w:rsidR="00144FF3" w:rsidRPr="008F6B35" w:rsidRDefault="00144FF3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color w:val="FF0000"/>
                <w:szCs w:val="24"/>
              </w:rPr>
            </w:pPr>
          </w:p>
        </w:tc>
      </w:tr>
      <w:tr w:rsidR="00100F41" w:rsidRPr="008F6B35" w14:paraId="35455DF8" w14:textId="77777777" w:rsidTr="00F44BEE">
        <w:trPr>
          <w:trHeight w:val="737"/>
        </w:trPr>
        <w:tc>
          <w:tcPr>
            <w:tcW w:w="3247" w:type="pct"/>
            <w:gridSpan w:val="3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A05CC2" w14:textId="48467DAF" w:rsidR="00100F41" w:rsidRPr="0052482B" w:rsidRDefault="00AF2A6E" w:rsidP="003A58A8">
            <w:pPr>
              <w:pStyle w:val="00"/>
              <w:spacing w:line="320" w:lineRule="exact"/>
              <w:ind w:leftChars="50" w:left="404" w:hanging="284"/>
              <w:jc w:val="both"/>
              <w:rPr>
                <w:sz w:val="24"/>
              </w:rPr>
            </w:pPr>
            <w:r w:rsidRPr="0052482B">
              <w:rPr>
                <w:sz w:val="24"/>
              </w:rPr>
              <w:t>是否具體</w:t>
            </w:r>
            <w:r w:rsidR="000A4A70" w:rsidRPr="0052482B">
              <w:rPr>
                <w:sz w:val="24"/>
              </w:rPr>
              <w:t>說明</w:t>
            </w:r>
            <w:r w:rsidRPr="0052482B">
              <w:rPr>
                <w:sz w:val="24"/>
              </w:rPr>
              <w:t>工作項目之執行方法與步驟？</w:t>
            </w:r>
            <w:r w:rsidR="000A4A70" w:rsidRPr="0052482B">
              <w:rPr>
                <w:sz w:val="24"/>
              </w:rPr>
              <w:t>查核點內容</w:t>
            </w:r>
            <w:r w:rsidR="005F2494" w:rsidRPr="0052482B">
              <w:rPr>
                <w:sz w:val="24"/>
              </w:rPr>
              <w:t>是否</w:t>
            </w:r>
            <w:r w:rsidR="00DE703C" w:rsidRPr="0052482B">
              <w:rPr>
                <w:sz w:val="24"/>
              </w:rPr>
              <w:t>以具體完成事項</w:t>
            </w:r>
            <w:r w:rsidR="00DE703C" w:rsidRPr="0052482B">
              <w:rPr>
                <w:rFonts w:hint="eastAsia"/>
                <w:sz w:val="24"/>
              </w:rPr>
              <w:t>、</w:t>
            </w:r>
            <w:r w:rsidR="000A4A70" w:rsidRPr="0052482B">
              <w:rPr>
                <w:sz w:val="24"/>
              </w:rPr>
              <w:t>可評估</w:t>
            </w:r>
            <w:r w:rsidRPr="0052482B">
              <w:rPr>
                <w:sz w:val="24"/>
              </w:rPr>
              <w:t>執行</w:t>
            </w:r>
            <w:r w:rsidR="000A4A70" w:rsidRPr="0052482B">
              <w:rPr>
                <w:sz w:val="24"/>
              </w:rPr>
              <w:t>成果</w:t>
            </w:r>
            <w:r w:rsidRPr="0052482B">
              <w:rPr>
                <w:sz w:val="24"/>
              </w:rPr>
              <w:t>之量化數據表示？</w:t>
            </w:r>
          </w:p>
        </w:tc>
        <w:tc>
          <w:tcPr>
            <w:tcW w:w="27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136941" w14:textId="77777777" w:rsidR="00100F41" w:rsidRPr="008F6B35" w:rsidRDefault="00100F41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color w:val="FF0000"/>
                <w:szCs w:val="24"/>
              </w:rPr>
            </w:pPr>
          </w:p>
        </w:tc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B98FF3" w14:textId="77777777" w:rsidR="00100F41" w:rsidRPr="008F6B35" w:rsidRDefault="00100F41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color w:val="FF0000"/>
                <w:szCs w:val="24"/>
              </w:rPr>
            </w:pPr>
          </w:p>
        </w:tc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D40CA2" w14:textId="77777777" w:rsidR="00100F41" w:rsidRPr="008F6B35" w:rsidRDefault="00100F41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color w:val="FF0000"/>
                <w:szCs w:val="24"/>
              </w:rPr>
            </w:pPr>
          </w:p>
        </w:tc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F574E5" w14:textId="77777777" w:rsidR="00100F41" w:rsidRPr="008F6B35" w:rsidRDefault="00100F41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color w:val="FF0000"/>
                <w:szCs w:val="24"/>
              </w:rPr>
            </w:pPr>
          </w:p>
        </w:tc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92716D" w14:textId="77777777" w:rsidR="00100F41" w:rsidRPr="008F6B35" w:rsidRDefault="00100F41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color w:val="FF0000"/>
                <w:szCs w:val="24"/>
              </w:rPr>
            </w:pPr>
          </w:p>
        </w:tc>
        <w:tc>
          <w:tcPr>
            <w:tcW w:w="3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52161C37" w14:textId="77777777" w:rsidR="00100F41" w:rsidRPr="008F6B35" w:rsidRDefault="00100F41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color w:val="FF0000"/>
                <w:szCs w:val="24"/>
              </w:rPr>
            </w:pPr>
          </w:p>
        </w:tc>
      </w:tr>
      <w:tr w:rsidR="00221542" w:rsidRPr="008F6B35" w14:paraId="431C3D2A" w14:textId="77777777" w:rsidTr="00151B70">
        <w:trPr>
          <w:trHeight w:val="510"/>
        </w:trPr>
        <w:tc>
          <w:tcPr>
            <w:tcW w:w="3247" w:type="pct"/>
            <w:gridSpan w:val="3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84759C" w14:textId="1EF84B94" w:rsidR="00221542" w:rsidRPr="0052482B" w:rsidRDefault="00BF56D2" w:rsidP="003A58A8">
            <w:pPr>
              <w:pStyle w:val="00"/>
              <w:spacing w:line="320" w:lineRule="exact"/>
              <w:ind w:leftChars="50" w:left="404" w:hanging="284"/>
              <w:jc w:val="both"/>
              <w:rPr>
                <w:sz w:val="24"/>
              </w:rPr>
            </w:pPr>
            <w:r w:rsidRPr="0052482B">
              <w:rPr>
                <w:sz w:val="24"/>
              </w:rPr>
              <w:t>預期成果效益是否具體量化且明確說明計算方式</w:t>
            </w:r>
            <w:r w:rsidR="00A43E80" w:rsidRPr="0052482B">
              <w:rPr>
                <w:sz w:val="24"/>
              </w:rPr>
              <w:t>？</w:t>
            </w:r>
          </w:p>
        </w:tc>
        <w:tc>
          <w:tcPr>
            <w:tcW w:w="27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A0990B" w14:textId="77777777" w:rsidR="00221542" w:rsidRPr="008F6B35" w:rsidRDefault="00221542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color w:val="FF0000"/>
                <w:szCs w:val="24"/>
              </w:rPr>
            </w:pPr>
          </w:p>
        </w:tc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1C1DC1" w14:textId="77777777" w:rsidR="00221542" w:rsidRPr="008F6B35" w:rsidRDefault="00221542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color w:val="FF0000"/>
                <w:szCs w:val="24"/>
              </w:rPr>
            </w:pPr>
          </w:p>
        </w:tc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AE3806" w14:textId="77777777" w:rsidR="00221542" w:rsidRPr="008F6B35" w:rsidRDefault="00221542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color w:val="FF0000"/>
                <w:szCs w:val="24"/>
              </w:rPr>
            </w:pPr>
          </w:p>
        </w:tc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A81FE3" w14:textId="77777777" w:rsidR="00221542" w:rsidRPr="008F6B35" w:rsidRDefault="00221542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color w:val="FF0000"/>
                <w:szCs w:val="24"/>
              </w:rPr>
            </w:pPr>
          </w:p>
        </w:tc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DC32EA" w14:textId="77777777" w:rsidR="00221542" w:rsidRPr="008F6B35" w:rsidRDefault="00221542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color w:val="FF0000"/>
                <w:szCs w:val="24"/>
              </w:rPr>
            </w:pPr>
          </w:p>
        </w:tc>
        <w:tc>
          <w:tcPr>
            <w:tcW w:w="3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249A00C5" w14:textId="77777777" w:rsidR="00221542" w:rsidRPr="008F6B35" w:rsidRDefault="00221542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color w:val="FF0000"/>
                <w:szCs w:val="24"/>
              </w:rPr>
            </w:pPr>
          </w:p>
        </w:tc>
      </w:tr>
      <w:tr w:rsidR="004A4EDC" w:rsidRPr="008F6B35" w14:paraId="6119FA9C" w14:textId="77777777" w:rsidTr="00F44BEE">
        <w:trPr>
          <w:trHeight w:val="737"/>
        </w:trPr>
        <w:tc>
          <w:tcPr>
            <w:tcW w:w="3247" w:type="pct"/>
            <w:gridSpan w:val="3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34CBC5EC" w14:textId="070A6D51" w:rsidR="004A4EDC" w:rsidRPr="00636BE3" w:rsidRDefault="005305F4" w:rsidP="003A58A8">
            <w:pPr>
              <w:pStyle w:val="00"/>
              <w:spacing w:line="320" w:lineRule="exact"/>
              <w:ind w:leftChars="50" w:left="404" w:hanging="284"/>
              <w:jc w:val="both"/>
              <w:rPr>
                <w:sz w:val="24"/>
              </w:rPr>
            </w:pPr>
            <w:r w:rsidRPr="00636BE3">
              <w:rPr>
                <w:rFonts w:hint="eastAsia"/>
                <w:sz w:val="24"/>
              </w:rPr>
              <w:t>確認</w:t>
            </w:r>
            <w:r w:rsidR="00241A5E" w:rsidRPr="00636BE3">
              <w:rPr>
                <w:sz w:val="24"/>
              </w:rPr>
              <w:t>政府補助款＜申請單位自籌款？</w:t>
            </w:r>
            <w:r w:rsidR="00241A5E" w:rsidRPr="00636BE3">
              <w:rPr>
                <w:rFonts w:hint="eastAsia"/>
                <w:sz w:val="24"/>
              </w:rPr>
              <w:t>且</w:t>
            </w:r>
            <w:r w:rsidR="00575E17" w:rsidRPr="00636BE3">
              <w:rPr>
                <w:rFonts w:hint="eastAsia"/>
                <w:sz w:val="24"/>
              </w:rPr>
              <w:t>計畫</w:t>
            </w:r>
            <w:r w:rsidR="003B4DA0" w:rsidRPr="00636BE3">
              <w:rPr>
                <w:sz w:val="24"/>
              </w:rPr>
              <w:t>經費編列</w:t>
            </w:r>
            <w:r w:rsidR="00241A5E" w:rsidRPr="00636BE3">
              <w:rPr>
                <w:rFonts w:hint="eastAsia"/>
                <w:sz w:val="24"/>
              </w:rPr>
              <w:t>原則</w:t>
            </w:r>
            <w:r w:rsidR="003B4DA0" w:rsidRPr="00636BE3">
              <w:rPr>
                <w:sz w:val="24"/>
              </w:rPr>
              <w:t>是否符合</w:t>
            </w:r>
            <w:bookmarkStart w:id="1" w:name="_Toc493841181"/>
            <w:bookmarkStart w:id="2" w:name="_Toc495910780"/>
            <w:bookmarkStart w:id="3" w:name="_Toc495911068"/>
            <w:r w:rsidR="003B4DA0" w:rsidRPr="00636BE3">
              <w:rPr>
                <w:sz w:val="24"/>
              </w:rPr>
              <w:t>本計畫申請手冊</w:t>
            </w:r>
            <w:bookmarkEnd w:id="1"/>
            <w:bookmarkEnd w:id="2"/>
            <w:bookmarkEnd w:id="3"/>
            <w:r w:rsidR="003B4DA0" w:rsidRPr="00636BE3">
              <w:rPr>
                <w:sz w:val="24"/>
              </w:rPr>
              <w:t>之規</w:t>
            </w:r>
            <w:r w:rsidR="0084351F" w:rsidRPr="00636BE3">
              <w:rPr>
                <w:rFonts w:hint="eastAsia"/>
                <w:sz w:val="24"/>
              </w:rPr>
              <w:t>定</w:t>
            </w:r>
            <w:r w:rsidR="004770C1" w:rsidRPr="00636BE3">
              <w:rPr>
                <w:sz w:val="24"/>
              </w:rPr>
              <w:t>？</w:t>
            </w:r>
          </w:p>
        </w:tc>
        <w:tc>
          <w:tcPr>
            <w:tcW w:w="275" w:type="pct"/>
            <w:gridSpan w:val="2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0874BF10" w14:textId="77777777" w:rsidR="004A4EDC" w:rsidRPr="008F6B35" w:rsidRDefault="004A4EDC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color w:val="FF0000"/>
                <w:szCs w:val="24"/>
              </w:rPr>
            </w:pPr>
          </w:p>
        </w:tc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01D27181" w14:textId="77777777" w:rsidR="004A4EDC" w:rsidRPr="008F6B35" w:rsidRDefault="004A4EDC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color w:val="FF0000"/>
                <w:szCs w:val="24"/>
              </w:rPr>
            </w:pPr>
          </w:p>
        </w:tc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0159072F" w14:textId="77777777" w:rsidR="004A4EDC" w:rsidRPr="008F6B35" w:rsidRDefault="004A4EDC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color w:val="FF0000"/>
                <w:szCs w:val="24"/>
              </w:rPr>
            </w:pPr>
          </w:p>
        </w:tc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4F7534B9" w14:textId="77777777" w:rsidR="004A4EDC" w:rsidRPr="008F6B35" w:rsidRDefault="004A4EDC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color w:val="FF0000"/>
                <w:szCs w:val="24"/>
              </w:rPr>
            </w:pPr>
          </w:p>
        </w:tc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5E7472D8" w14:textId="77777777" w:rsidR="004A4EDC" w:rsidRPr="008F6B35" w:rsidRDefault="004A4EDC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color w:val="FF0000"/>
                <w:szCs w:val="24"/>
              </w:rPr>
            </w:pPr>
          </w:p>
        </w:tc>
        <w:tc>
          <w:tcPr>
            <w:tcW w:w="378" w:type="pct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</w:tcPr>
          <w:p w14:paraId="3466A6CE" w14:textId="77777777" w:rsidR="004A4EDC" w:rsidRPr="008F6B35" w:rsidRDefault="004A4EDC" w:rsidP="00FB1F72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color w:val="FF0000"/>
                <w:szCs w:val="24"/>
              </w:rPr>
            </w:pPr>
          </w:p>
        </w:tc>
      </w:tr>
    </w:tbl>
    <w:p w14:paraId="4BF6C682" w14:textId="4AEC6095" w:rsidR="00631BCA" w:rsidRDefault="00631BCA" w:rsidP="00B573B7">
      <w:pPr>
        <w:spacing w:before="120"/>
        <w:rPr>
          <w:rFonts w:ascii="Times New Roman" w:eastAsia="標楷體" w:hAnsi="Times New Roman" w:cs="Times New Roman"/>
          <w:sz w:val="28"/>
          <w:szCs w:val="28"/>
        </w:rPr>
      </w:pPr>
      <w:r w:rsidRPr="008F6B35">
        <w:rPr>
          <w:rFonts w:ascii="Times New Roman" w:eastAsia="標楷體" w:hAnsi="Times New Roman" w:cs="Times New Roman"/>
          <w:sz w:val="28"/>
          <w:szCs w:val="28"/>
        </w:rPr>
        <w:t>此致</w:t>
      </w:r>
    </w:p>
    <w:p w14:paraId="69420C78" w14:textId="44B23F21" w:rsidR="00B573B7" w:rsidRDefault="00B573B7" w:rsidP="00B573B7">
      <w:pPr>
        <w:ind w:leftChars="300" w:left="720"/>
        <w:rPr>
          <w:rFonts w:ascii="Times New Roman" w:eastAsia="標楷體" w:hAnsi="Times New Roman" w:cs="Times New Roman"/>
          <w:sz w:val="28"/>
          <w:szCs w:val="28"/>
        </w:rPr>
      </w:pPr>
      <w:r w:rsidRPr="008F6B35">
        <w:rPr>
          <w:rFonts w:ascii="Times New Roman" w:eastAsia="標楷體" w:hAnsi="Times New Roman" w:cs="Times New Roman"/>
          <w:sz w:val="28"/>
          <w:szCs w:val="28"/>
        </w:rPr>
        <w:t>行政院農業委員會</w:t>
      </w:r>
    </w:p>
    <w:p w14:paraId="052CA05F" w14:textId="77777777" w:rsidR="007A1E01" w:rsidRPr="008F6B35" w:rsidRDefault="007A1E01" w:rsidP="00B573B7">
      <w:pPr>
        <w:ind w:leftChars="300" w:left="720"/>
        <w:rPr>
          <w:rFonts w:ascii="Times New Roman" w:eastAsia="標楷體" w:hAnsi="Times New Roman" w:cs="Times New Roman"/>
          <w:sz w:val="28"/>
          <w:szCs w:val="28"/>
        </w:rPr>
      </w:pPr>
    </w:p>
    <w:tbl>
      <w:tblPr>
        <w:tblStyle w:val="a5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6155"/>
      </w:tblGrid>
      <w:tr w:rsidR="009603B0" w:rsidRPr="008F6B35" w14:paraId="459535C5" w14:textId="77777777" w:rsidTr="00323D83">
        <w:trPr>
          <w:trHeight w:val="1191"/>
          <w:jc w:val="center"/>
        </w:trPr>
        <w:tc>
          <w:tcPr>
            <w:tcW w:w="6155" w:type="dxa"/>
            <w:vAlign w:val="bottom"/>
          </w:tcPr>
          <w:p w14:paraId="4E0F8CB1" w14:textId="5C6E06FF" w:rsidR="009603B0" w:rsidRPr="008F6B35" w:rsidRDefault="000B459D" w:rsidP="002E2C89">
            <w:pPr>
              <w:tabs>
                <w:tab w:val="left" w:pos="4820"/>
              </w:tabs>
              <w:jc w:val="both"/>
              <w:rPr>
                <w:rFonts w:ascii="Times New Roman" w:eastAsia="標楷體" w:hAnsi="Times New Roman" w:cs="Times New Roman"/>
                <w:b/>
                <w:spacing w:val="20"/>
                <w:sz w:val="32"/>
                <w:szCs w:val="32"/>
              </w:rPr>
            </w:pPr>
            <w:r>
              <w:rPr>
                <w:rFonts w:ascii="Times New Roman" w:eastAsia="標楷體" w:hAnsi="Times New Roman" w:cs="Times New Roman" w:hint="eastAsia"/>
                <w:sz w:val="28"/>
                <w:szCs w:val="28"/>
              </w:rPr>
              <w:t>申請單位</w:t>
            </w:r>
            <w:r w:rsidR="009603B0" w:rsidRPr="008F6B35">
              <w:rPr>
                <w:rFonts w:ascii="Times New Roman" w:eastAsia="標楷體" w:hAnsi="Times New Roman" w:cs="Times New Roman"/>
                <w:sz w:val="28"/>
                <w:szCs w:val="28"/>
              </w:rPr>
              <w:t>：</w:t>
            </w:r>
            <w:r w:rsidR="009603B0" w:rsidRPr="008F6B35">
              <w:rPr>
                <w:rFonts w:ascii="Times New Roman" w:eastAsia="標楷體" w:hAnsi="Times New Roman" w:cs="Times New Roman"/>
                <w:sz w:val="28"/>
                <w:szCs w:val="28"/>
                <w:u w:val="single"/>
              </w:rPr>
              <w:t xml:space="preserve">         </w:t>
            </w:r>
            <w:r w:rsidR="00D13ABE" w:rsidRPr="008F6B35">
              <w:rPr>
                <w:rFonts w:ascii="Times New Roman" w:eastAsia="標楷體" w:hAnsi="Times New Roman" w:cs="Times New Roman"/>
                <w:sz w:val="28"/>
                <w:szCs w:val="28"/>
                <w:u w:val="single"/>
              </w:rPr>
              <w:t xml:space="preserve">          </w:t>
            </w:r>
            <w:r w:rsidR="00D13ABE">
              <w:rPr>
                <w:rFonts w:ascii="Times New Roman" w:eastAsia="標楷體" w:hAnsi="Times New Roman" w:cs="Times New Roman"/>
                <w:sz w:val="28"/>
                <w:szCs w:val="28"/>
                <w:u w:val="single"/>
              </w:rPr>
              <w:t xml:space="preserve"> </w:t>
            </w:r>
            <w:r w:rsidR="002E2C89" w:rsidRPr="008F6B35">
              <w:rPr>
                <w:rFonts w:ascii="Times New Roman" w:eastAsia="標楷體" w:hAnsi="Times New Roman" w:cs="Times New Roman"/>
                <w:sz w:val="28"/>
                <w:szCs w:val="28"/>
                <w:u w:val="single"/>
              </w:rPr>
              <w:t xml:space="preserve">  </w:t>
            </w:r>
            <w:r w:rsidR="009603B0" w:rsidRPr="008F6B35">
              <w:rPr>
                <w:rFonts w:ascii="Times New Roman" w:eastAsia="標楷體" w:hAnsi="Times New Roman" w:cs="Times New Roman"/>
                <w:sz w:val="28"/>
                <w:szCs w:val="28"/>
                <w:u w:val="single"/>
              </w:rPr>
              <w:t xml:space="preserve">     </w:t>
            </w:r>
            <w:r w:rsidR="009603B0" w:rsidRPr="008F6B35">
              <w:rPr>
                <w:rFonts w:ascii="Times New Roman" w:eastAsia="標楷體" w:hAnsi="Times New Roman" w:cs="Times New Roman"/>
                <w:sz w:val="28"/>
                <w:szCs w:val="28"/>
                <w:u w:val="single"/>
              </w:rPr>
              <w:t>（用印）</w:t>
            </w:r>
          </w:p>
        </w:tc>
      </w:tr>
      <w:tr w:rsidR="009603B0" w:rsidRPr="008F6B35" w14:paraId="1AE23070" w14:textId="77777777" w:rsidTr="00323D83">
        <w:trPr>
          <w:trHeight w:val="1191"/>
          <w:jc w:val="center"/>
        </w:trPr>
        <w:tc>
          <w:tcPr>
            <w:tcW w:w="6155" w:type="dxa"/>
            <w:vAlign w:val="bottom"/>
          </w:tcPr>
          <w:p w14:paraId="083CADBF" w14:textId="05F6588E" w:rsidR="009603B0" w:rsidRPr="008F6B35" w:rsidRDefault="009603B0" w:rsidP="002E2C89">
            <w:pPr>
              <w:tabs>
                <w:tab w:val="left" w:pos="4820"/>
              </w:tabs>
              <w:jc w:val="both"/>
              <w:rPr>
                <w:rFonts w:ascii="Times New Roman" w:eastAsia="標楷體" w:hAnsi="Times New Roman" w:cs="Times New Roman"/>
                <w:b/>
                <w:spacing w:val="20"/>
                <w:sz w:val="32"/>
                <w:szCs w:val="32"/>
              </w:rPr>
            </w:pPr>
            <w:r w:rsidRPr="008F6B35">
              <w:rPr>
                <w:rFonts w:ascii="Times New Roman" w:eastAsia="標楷體" w:hAnsi="Times New Roman" w:cs="Times New Roman"/>
                <w:sz w:val="28"/>
                <w:szCs w:val="28"/>
              </w:rPr>
              <w:t>計畫主持人：</w:t>
            </w:r>
            <w:r w:rsidRPr="008F6B35">
              <w:rPr>
                <w:rFonts w:ascii="Times New Roman" w:eastAsia="標楷體" w:hAnsi="Times New Roman" w:cs="Times New Roman"/>
                <w:sz w:val="28"/>
                <w:szCs w:val="28"/>
                <w:u w:val="single"/>
              </w:rPr>
              <w:t xml:space="preserve">           </w:t>
            </w:r>
            <w:r w:rsidR="002E2C89" w:rsidRPr="008F6B35">
              <w:rPr>
                <w:rFonts w:ascii="Times New Roman" w:eastAsia="標楷體" w:hAnsi="Times New Roman" w:cs="Times New Roman"/>
                <w:sz w:val="28"/>
                <w:szCs w:val="28"/>
                <w:u w:val="single"/>
              </w:rPr>
              <w:t xml:space="preserve">    </w:t>
            </w:r>
            <w:r w:rsidRPr="008F6B35">
              <w:rPr>
                <w:rFonts w:ascii="Times New Roman" w:eastAsia="標楷體" w:hAnsi="Times New Roman" w:cs="Times New Roman"/>
                <w:sz w:val="28"/>
                <w:szCs w:val="28"/>
                <w:u w:val="single"/>
              </w:rPr>
              <w:t xml:space="preserve">        </w:t>
            </w:r>
            <w:r w:rsidRPr="008F6B35">
              <w:rPr>
                <w:rFonts w:ascii="Times New Roman" w:eastAsia="標楷體" w:hAnsi="Times New Roman" w:cs="Times New Roman"/>
                <w:sz w:val="28"/>
                <w:szCs w:val="28"/>
                <w:u w:val="single"/>
              </w:rPr>
              <w:t>（簽名）</w:t>
            </w:r>
          </w:p>
        </w:tc>
      </w:tr>
      <w:tr w:rsidR="009603B0" w:rsidRPr="008F6B35" w14:paraId="3D7561B9" w14:textId="77777777" w:rsidTr="00323D83">
        <w:trPr>
          <w:trHeight w:val="1191"/>
          <w:jc w:val="center"/>
        </w:trPr>
        <w:tc>
          <w:tcPr>
            <w:tcW w:w="6155" w:type="dxa"/>
            <w:vAlign w:val="bottom"/>
          </w:tcPr>
          <w:p w14:paraId="7268E711" w14:textId="56AFF90E" w:rsidR="009603B0" w:rsidRPr="008F6B35" w:rsidRDefault="009603B0" w:rsidP="002E2C89">
            <w:pPr>
              <w:tabs>
                <w:tab w:val="left" w:pos="4820"/>
              </w:tabs>
              <w:jc w:val="both"/>
              <w:rPr>
                <w:rFonts w:ascii="Times New Roman" w:eastAsia="標楷體" w:hAnsi="Times New Roman" w:cs="Times New Roman"/>
                <w:b/>
                <w:spacing w:val="20"/>
                <w:sz w:val="32"/>
                <w:szCs w:val="32"/>
              </w:rPr>
            </w:pPr>
            <w:r w:rsidRPr="008F6B35">
              <w:rPr>
                <w:rFonts w:ascii="Times New Roman" w:eastAsia="標楷體" w:hAnsi="Times New Roman" w:cs="Times New Roman"/>
                <w:sz w:val="28"/>
                <w:szCs w:val="28"/>
              </w:rPr>
              <w:t>填</w:t>
            </w:r>
            <w:r w:rsidRPr="008F6B35">
              <w:rPr>
                <w:rFonts w:ascii="Times New Roman" w:eastAsia="標楷體" w:hAnsi="Times New Roman" w:cs="Times New Roman"/>
                <w:sz w:val="28"/>
                <w:szCs w:val="28"/>
              </w:rPr>
              <w:t xml:space="preserve">  </w:t>
            </w:r>
            <w:r w:rsidRPr="008F6B35">
              <w:rPr>
                <w:rFonts w:ascii="Times New Roman" w:eastAsia="標楷體" w:hAnsi="Times New Roman" w:cs="Times New Roman"/>
                <w:sz w:val="28"/>
                <w:szCs w:val="28"/>
              </w:rPr>
              <w:t>報</w:t>
            </w:r>
            <w:r w:rsidRPr="008F6B35">
              <w:rPr>
                <w:rFonts w:ascii="Times New Roman" w:eastAsia="標楷體" w:hAnsi="Times New Roman" w:cs="Times New Roman"/>
                <w:sz w:val="28"/>
                <w:szCs w:val="28"/>
              </w:rPr>
              <w:t xml:space="preserve">  </w:t>
            </w:r>
            <w:r w:rsidRPr="008F6B35">
              <w:rPr>
                <w:rFonts w:ascii="Times New Roman" w:eastAsia="標楷體" w:hAnsi="Times New Roman" w:cs="Times New Roman"/>
                <w:sz w:val="28"/>
                <w:szCs w:val="28"/>
              </w:rPr>
              <w:t>人：</w:t>
            </w:r>
            <w:r w:rsidRPr="008F6B35">
              <w:rPr>
                <w:rFonts w:ascii="Times New Roman" w:eastAsia="標楷體" w:hAnsi="Times New Roman" w:cs="Times New Roman"/>
                <w:sz w:val="28"/>
                <w:szCs w:val="28"/>
                <w:u w:val="single"/>
              </w:rPr>
              <w:t xml:space="preserve">            </w:t>
            </w:r>
            <w:r w:rsidR="002E2C89" w:rsidRPr="008F6B35">
              <w:rPr>
                <w:rFonts w:ascii="Times New Roman" w:eastAsia="標楷體" w:hAnsi="Times New Roman" w:cs="Times New Roman"/>
                <w:sz w:val="28"/>
                <w:szCs w:val="28"/>
                <w:u w:val="single"/>
              </w:rPr>
              <w:t xml:space="preserve">    </w:t>
            </w:r>
            <w:r w:rsidRPr="008F6B35">
              <w:rPr>
                <w:rFonts w:ascii="Times New Roman" w:eastAsia="標楷體" w:hAnsi="Times New Roman" w:cs="Times New Roman"/>
                <w:sz w:val="28"/>
                <w:szCs w:val="28"/>
                <w:u w:val="single"/>
              </w:rPr>
              <w:t xml:space="preserve">       </w:t>
            </w:r>
            <w:r w:rsidRPr="008F6B35">
              <w:rPr>
                <w:rFonts w:ascii="Times New Roman" w:eastAsia="標楷體" w:hAnsi="Times New Roman" w:cs="Times New Roman"/>
                <w:sz w:val="28"/>
                <w:szCs w:val="28"/>
                <w:u w:val="single"/>
              </w:rPr>
              <w:t>（簽名）</w:t>
            </w:r>
          </w:p>
        </w:tc>
      </w:tr>
      <w:tr w:rsidR="009603B0" w:rsidRPr="008F6B35" w14:paraId="49191A60" w14:textId="77777777" w:rsidTr="00323D83">
        <w:trPr>
          <w:trHeight w:val="1191"/>
          <w:jc w:val="center"/>
        </w:trPr>
        <w:tc>
          <w:tcPr>
            <w:tcW w:w="6155" w:type="dxa"/>
            <w:vAlign w:val="bottom"/>
          </w:tcPr>
          <w:p w14:paraId="5B32DB6F" w14:textId="6DF7A6DB" w:rsidR="00446281" w:rsidRPr="00446281" w:rsidRDefault="009603B0" w:rsidP="00413D29">
            <w:pPr>
              <w:tabs>
                <w:tab w:val="left" w:pos="4820"/>
              </w:tabs>
              <w:jc w:val="distribute"/>
              <w:rPr>
                <w:rFonts w:ascii="Times New Roman" w:eastAsia="標楷體" w:hAnsi="Times New Roman" w:cs="Times New Roman"/>
                <w:sz w:val="28"/>
                <w:szCs w:val="28"/>
              </w:rPr>
            </w:pPr>
            <w:r w:rsidRPr="008F6B35">
              <w:rPr>
                <w:rFonts w:ascii="Times New Roman" w:eastAsia="標楷體" w:hAnsi="Times New Roman" w:cs="Times New Roman"/>
                <w:sz w:val="28"/>
                <w:szCs w:val="28"/>
              </w:rPr>
              <w:t>填報日期：</w:t>
            </w:r>
            <w:r w:rsidR="00083994">
              <w:rPr>
                <w:rFonts w:ascii="Times New Roman" w:eastAsia="標楷體" w:hAnsi="Times New Roman" w:cs="Times New Roman"/>
                <w:sz w:val="28"/>
                <w:szCs w:val="28"/>
              </w:rPr>
              <w:t>110</w:t>
            </w:r>
            <w:r w:rsidRPr="008F6B35">
              <w:rPr>
                <w:rFonts w:ascii="Times New Roman" w:eastAsia="標楷體" w:hAnsi="Times New Roman" w:cs="Times New Roman"/>
                <w:sz w:val="28"/>
                <w:szCs w:val="28"/>
              </w:rPr>
              <w:t>年</w:t>
            </w:r>
            <w:r w:rsidR="00413D29">
              <w:rPr>
                <w:rFonts w:ascii="Times New Roman" w:eastAsia="標楷體" w:hAnsi="Times New Roman" w:cs="Times New Roman"/>
                <w:sz w:val="28"/>
                <w:szCs w:val="28"/>
              </w:rPr>
              <w:t xml:space="preserve">  </w:t>
            </w:r>
            <w:r w:rsidRPr="008F6B35">
              <w:rPr>
                <w:rFonts w:ascii="Times New Roman" w:eastAsia="標楷體" w:hAnsi="Times New Roman" w:cs="Times New Roman"/>
                <w:sz w:val="28"/>
                <w:szCs w:val="28"/>
              </w:rPr>
              <w:t>月</w:t>
            </w:r>
            <w:r w:rsidR="00413D29">
              <w:rPr>
                <w:rFonts w:ascii="Times New Roman" w:eastAsia="標楷體" w:hAnsi="Times New Roman" w:cs="Times New Roman"/>
                <w:sz w:val="28"/>
                <w:szCs w:val="28"/>
              </w:rPr>
              <w:t xml:space="preserve">  </w:t>
            </w:r>
            <w:r w:rsidRPr="008F6B35">
              <w:rPr>
                <w:rFonts w:ascii="Times New Roman" w:eastAsia="標楷體" w:hAnsi="Times New Roman" w:cs="Times New Roman"/>
                <w:sz w:val="28"/>
                <w:szCs w:val="28"/>
              </w:rPr>
              <w:t>日</w:t>
            </w:r>
          </w:p>
        </w:tc>
      </w:tr>
    </w:tbl>
    <w:p w14:paraId="6315A1AD" w14:textId="77777777" w:rsidR="009603B0" w:rsidRPr="008F6B35" w:rsidRDefault="009603B0" w:rsidP="00C07846">
      <w:pPr>
        <w:tabs>
          <w:tab w:val="left" w:pos="4820"/>
        </w:tabs>
        <w:spacing w:before="90" w:after="90" w:line="400" w:lineRule="exact"/>
        <w:rPr>
          <w:rFonts w:ascii="Times New Roman" w:eastAsia="標楷體" w:hAnsi="Times New Roman" w:cs="Times New Roman"/>
          <w:spacing w:val="20"/>
          <w:sz w:val="32"/>
          <w:szCs w:val="32"/>
        </w:rPr>
      </w:pPr>
    </w:p>
    <w:sectPr w:rsidR="009603B0" w:rsidRPr="008F6B35" w:rsidSect="00AD1866">
      <w:pgSz w:w="11906" w:h="16838"/>
      <w:pgMar w:top="720" w:right="720" w:bottom="720" w:left="720" w:header="851" w:footer="992" w:gutter="0"/>
      <w:cols w:space="425"/>
      <w:docGrid w:type="lines"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63B63D59" w16cid:durableId="246B5DD9"/>
  <w16cid:commentId w16cid:paraId="518E6F57" w16cid:durableId="246B5DDA"/>
  <w16cid:commentId w16cid:paraId="60523552" w16cid:durableId="246B5DDB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5BA605D" w14:textId="77777777" w:rsidR="00BF5FF1" w:rsidRDefault="00BF5FF1" w:rsidP="007D0897">
      <w:r>
        <w:separator/>
      </w:r>
    </w:p>
  </w:endnote>
  <w:endnote w:type="continuationSeparator" w:id="0">
    <w:p w14:paraId="07190339" w14:textId="77777777" w:rsidR="00BF5FF1" w:rsidRDefault="00BF5FF1" w:rsidP="007D089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CB10C86" w14:textId="77777777" w:rsidR="00BF5FF1" w:rsidRDefault="00BF5FF1" w:rsidP="007D0897">
      <w:r>
        <w:separator/>
      </w:r>
    </w:p>
  </w:footnote>
  <w:footnote w:type="continuationSeparator" w:id="0">
    <w:p w14:paraId="4D65DE2A" w14:textId="77777777" w:rsidR="00BF5FF1" w:rsidRDefault="00BF5FF1" w:rsidP="007D089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F9143B"/>
    <w:multiLevelType w:val="hybridMultilevel"/>
    <w:tmpl w:val="9E7C955C"/>
    <w:lvl w:ilvl="0" w:tplc="7F44B148">
      <w:start w:val="1"/>
      <w:numFmt w:val="taiwaneseCountingThousand"/>
      <w:lvlText w:val="%1、"/>
      <w:lvlJc w:val="left"/>
      <w:pPr>
        <w:ind w:left="480" w:hanging="480"/>
      </w:pPr>
      <w:rPr>
        <w:rFonts w:hint="default"/>
        <w:b/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>
    <w:nsid w:val="0A9F2BD8"/>
    <w:multiLevelType w:val="hybridMultilevel"/>
    <w:tmpl w:val="0F1E5D6C"/>
    <w:lvl w:ilvl="0" w:tplc="61740D64">
      <w:start w:val="1"/>
      <w:numFmt w:val="decimal"/>
      <w:pStyle w:val="00"/>
      <w:lvlText w:val="%1."/>
      <w:lvlJc w:val="left"/>
      <w:pPr>
        <w:ind w:left="3840" w:hanging="480"/>
      </w:pPr>
      <w:rPr>
        <w:rFonts w:ascii="Times New Roman" w:eastAsia="標楷體" w:hAnsi="Times New Roman" w:cs="Times New Roman" w:hint="default"/>
        <w:strike w:val="0"/>
        <w:color w:val="000000" w:themeColor="text1"/>
        <w:sz w:val="24"/>
        <w:szCs w:val="24"/>
      </w:rPr>
    </w:lvl>
    <w:lvl w:ilvl="1" w:tplc="04090019" w:tentative="1">
      <w:start w:val="1"/>
      <w:numFmt w:val="ideographTraditional"/>
      <w:lvlText w:val="%2、"/>
      <w:lvlJc w:val="left"/>
      <w:pPr>
        <w:ind w:left="4320" w:hanging="480"/>
      </w:pPr>
    </w:lvl>
    <w:lvl w:ilvl="2" w:tplc="0409001B" w:tentative="1">
      <w:start w:val="1"/>
      <w:numFmt w:val="lowerRoman"/>
      <w:lvlText w:val="%3."/>
      <w:lvlJc w:val="right"/>
      <w:pPr>
        <w:ind w:left="4800" w:hanging="480"/>
      </w:pPr>
    </w:lvl>
    <w:lvl w:ilvl="3" w:tplc="0409000F" w:tentative="1">
      <w:start w:val="1"/>
      <w:numFmt w:val="decimal"/>
      <w:lvlText w:val="%4."/>
      <w:lvlJc w:val="left"/>
      <w:pPr>
        <w:ind w:left="52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5760" w:hanging="480"/>
      </w:pPr>
    </w:lvl>
    <w:lvl w:ilvl="5" w:tplc="0409001B" w:tentative="1">
      <w:start w:val="1"/>
      <w:numFmt w:val="lowerRoman"/>
      <w:lvlText w:val="%6."/>
      <w:lvlJc w:val="right"/>
      <w:pPr>
        <w:ind w:left="6240" w:hanging="480"/>
      </w:pPr>
    </w:lvl>
    <w:lvl w:ilvl="6" w:tplc="0409000F" w:tentative="1">
      <w:start w:val="1"/>
      <w:numFmt w:val="decimal"/>
      <w:lvlText w:val="%7."/>
      <w:lvlJc w:val="left"/>
      <w:pPr>
        <w:ind w:left="67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7200" w:hanging="480"/>
      </w:pPr>
    </w:lvl>
    <w:lvl w:ilvl="8" w:tplc="0409001B" w:tentative="1">
      <w:start w:val="1"/>
      <w:numFmt w:val="lowerRoman"/>
      <w:lvlText w:val="%9."/>
      <w:lvlJc w:val="right"/>
      <w:pPr>
        <w:ind w:left="7680" w:hanging="480"/>
      </w:pPr>
    </w:lvl>
  </w:abstractNum>
  <w:abstractNum w:abstractNumId="2">
    <w:nsid w:val="3EEC2E31"/>
    <w:multiLevelType w:val="hybridMultilevel"/>
    <w:tmpl w:val="9EBE5E0C"/>
    <w:lvl w:ilvl="0" w:tplc="C452153A">
      <w:start w:val="1"/>
      <w:numFmt w:val="decimal"/>
      <w:lvlText w:val="%1."/>
      <w:lvlJc w:val="left"/>
      <w:pPr>
        <w:ind w:left="480" w:hanging="480"/>
      </w:pPr>
      <w:rPr>
        <w:rFonts w:ascii="Arial" w:eastAsia="標楷體" w:hAnsi="Arial" w:hint="default"/>
        <w:b w:val="0"/>
        <w:i w:val="0"/>
        <w:strike w:val="0"/>
        <w:color w:val="000000" w:themeColor="text1"/>
        <w:sz w:val="22"/>
        <w:szCs w:val="2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>
    <w:nsid w:val="4548174E"/>
    <w:multiLevelType w:val="hybridMultilevel"/>
    <w:tmpl w:val="E806BBCA"/>
    <w:lvl w:ilvl="0" w:tplc="BBE278DC">
      <w:start w:val="1"/>
      <w:numFmt w:val="decimal"/>
      <w:lvlText w:val="%1."/>
      <w:lvlJc w:val="left"/>
      <w:pPr>
        <w:ind w:left="480" w:hanging="480"/>
      </w:pPr>
      <w:rPr>
        <w:rFonts w:eastAsia="標楷體" w:hint="eastAsia"/>
        <w:strike w:val="0"/>
        <w:color w:val="000000" w:themeColor="text1"/>
        <w:sz w:val="22"/>
        <w:szCs w:val="22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>
    <w:nsid w:val="4E820E73"/>
    <w:multiLevelType w:val="hybridMultilevel"/>
    <w:tmpl w:val="1DCEC9E0"/>
    <w:lvl w:ilvl="0" w:tplc="C452153A">
      <w:start w:val="1"/>
      <w:numFmt w:val="decimal"/>
      <w:lvlText w:val="%1."/>
      <w:lvlJc w:val="left"/>
      <w:pPr>
        <w:ind w:left="480" w:hanging="480"/>
      </w:pPr>
      <w:rPr>
        <w:rFonts w:ascii="Arial" w:eastAsia="標楷體" w:hAnsi="Arial" w:hint="default"/>
        <w:b w:val="0"/>
        <w:i w:val="0"/>
        <w:strike w:val="0"/>
        <w:color w:val="000000" w:themeColor="text1"/>
        <w:sz w:val="22"/>
        <w:szCs w:val="2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>
    <w:nsid w:val="6FBD01E6"/>
    <w:multiLevelType w:val="hybridMultilevel"/>
    <w:tmpl w:val="9C200CBA"/>
    <w:lvl w:ilvl="0" w:tplc="C452153A">
      <w:start w:val="1"/>
      <w:numFmt w:val="decimal"/>
      <w:lvlText w:val="%1."/>
      <w:lvlJc w:val="left"/>
      <w:pPr>
        <w:ind w:left="480" w:hanging="480"/>
      </w:pPr>
      <w:rPr>
        <w:rFonts w:ascii="Arial" w:eastAsia="標楷體" w:hAnsi="Arial" w:hint="default"/>
        <w:b w:val="0"/>
        <w:i w:val="0"/>
        <w:strike w:val="0"/>
        <w:color w:val="000000" w:themeColor="text1"/>
        <w:sz w:val="22"/>
        <w:szCs w:val="2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1"/>
  </w:num>
  <w:num w:numId="2">
    <w:abstractNumId w:val="3"/>
  </w:num>
  <w:num w:numId="3">
    <w:abstractNumId w:val="5"/>
  </w:num>
  <w:num w:numId="4">
    <w:abstractNumId w:val="2"/>
  </w:num>
  <w:num w:numId="5">
    <w:abstractNumId w:val="4"/>
  </w:num>
  <w:num w:numId="6">
    <w:abstractNumId w:val="0"/>
  </w:num>
  <w:num w:numId="7">
    <w:abstractNumId w:val="1"/>
  </w:num>
  <w:num w:numId="8">
    <w:abstractNumId w:val="1"/>
  </w:num>
  <w:num w:numId="9">
    <w:abstractNumId w:val="1"/>
  </w:num>
  <w:num w:numId="10">
    <w:abstractNumId w:val="1"/>
    <w:lvlOverride w:ilvl="0">
      <w:startOverride w:val="1"/>
    </w:lvlOverride>
  </w:num>
  <w:num w:numId="11">
    <w:abstractNumId w:val="1"/>
    <w:lvlOverride w:ilvl="0">
      <w:startOverride w:val="1"/>
    </w:lvlOverride>
  </w:num>
  <w:num w:numId="12">
    <w:abstractNumId w:val="1"/>
  </w:num>
  <w:num w:numId="1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defaultTabStop w:val="3360"/>
  <w:drawingGridHorizontalSpacing w:val="120"/>
  <w:displayHorizontalDrawingGridEvery w:val="0"/>
  <w:displayVerticalDrawingGridEvery w:val="2"/>
  <w:characterSpacingControl w:val="compressPunctuation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M0NjEzNTIwMDAxtDRT0lEKTi0uzszPAykwrAUAdjWGgSwAAAA="/>
  </w:docVars>
  <w:rsids>
    <w:rsidRoot w:val="00C1273C"/>
    <w:rsid w:val="00001BFB"/>
    <w:rsid w:val="00002259"/>
    <w:rsid w:val="00020CA2"/>
    <w:rsid w:val="000359C3"/>
    <w:rsid w:val="00040CED"/>
    <w:rsid w:val="00063839"/>
    <w:rsid w:val="00072E45"/>
    <w:rsid w:val="00076524"/>
    <w:rsid w:val="00083994"/>
    <w:rsid w:val="0009134D"/>
    <w:rsid w:val="0009344B"/>
    <w:rsid w:val="0009577F"/>
    <w:rsid w:val="00095FE1"/>
    <w:rsid w:val="000962CA"/>
    <w:rsid w:val="00096C8A"/>
    <w:rsid w:val="000A38CF"/>
    <w:rsid w:val="000A4A70"/>
    <w:rsid w:val="000A68F8"/>
    <w:rsid w:val="000B459D"/>
    <w:rsid w:val="000C2BB7"/>
    <w:rsid w:val="000C68A1"/>
    <w:rsid w:val="000D320E"/>
    <w:rsid w:val="000D3CBE"/>
    <w:rsid w:val="000E7093"/>
    <w:rsid w:val="00100F41"/>
    <w:rsid w:val="00117061"/>
    <w:rsid w:val="00117C61"/>
    <w:rsid w:val="00120E07"/>
    <w:rsid w:val="00124768"/>
    <w:rsid w:val="00144FF3"/>
    <w:rsid w:val="00151B70"/>
    <w:rsid w:val="00157AA4"/>
    <w:rsid w:val="00162BC5"/>
    <w:rsid w:val="0016506F"/>
    <w:rsid w:val="00167EC1"/>
    <w:rsid w:val="00171270"/>
    <w:rsid w:val="0017270D"/>
    <w:rsid w:val="00190966"/>
    <w:rsid w:val="00193FE6"/>
    <w:rsid w:val="001A103B"/>
    <w:rsid w:val="001B1878"/>
    <w:rsid w:val="001C2330"/>
    <w:rsid w:val="001D6DF8"/>
    <w:rsid w:val="001F0A78"/>
    <w:rsid w:val="002035D6"/>
    <w:rsid w:val="00221542"/>
    <w:rsid w:val="002235A1"/>
    <w:rsid w:val="00241A5E"/>
    <w:rsid w:val="00243EF4"/>
    <w:rsid w:val="00246B53"/>
    <w:rsid w:val="00251392"/>
    <w:rsid w:val="0025379A"/>
    <w:rsid w:val="0026293F"/>
    <w:rsid w:val="00272E46"/>
    <w:rsid w:val="002B3401"/>
    <w:rsid w:val="002B577E"/>
    <w:rsid w:val="002C0973"/>
    <w:rsid w:val="002C2E9B"/>
    <w:rsid w:val="002E2C89"/>
    <w:rsid w:val="00303F6C"/>
    <w:rsid w:val="00316DF2"/>
    <w:rsid w:val="00323D83"/>
    <w:rsid w:val="00325966"/>
    <w:rsid w:val="00333118"/>
    <w:rsid w:val="00342044"/>
    <w:rsid w:val="00347F86"/>
    <w:rsid w:val="00352B8E"/>
    <w:rsid w:val="00360538"/>
    <w:rsid w:val="003643D7"/>
    <w:rsid w:val="003708C4"/>
    <w:rsid w:val="003866BF"/>
    <w:rsid w:val="00387807"/>
    <w:rsid w:val="003A3BEA"/>
    <w:rsid w:val="003A58A8"/>
    <w:rsid w:val="003B1588"/>
    <w:rsid w:val="003B4DA0"/>
    <w:rsid w:val="003B7ABB"/>
    <w:rsid w:val="003C13EE"/>
    <w:rsid w:val="003D7002"/>
    <w:rsid w:val="003E21ED"/>
    <w:rsid w:val="003F5952"/>
    <w:rsid w:val="00413D29"/>
    <w:rsid w:val="004322BF"/>
    <w:rsid w:val="00444C7D"/>
    <w:rsid w:val="00446281"/>
    <w:rsid w:val="0044738E"/>
    <w:rsid w:val="0046306F"/>
    <w:rsid w:val="004644BC"/>
    <w:rsid w:val="0047400D"/>
    <w:rsid w:val="00474606"/>
    <w:rsid w:val="004770C1"/>
    <w:rsid w:val="0048098F"/>
    <w:rsid w:val="00483644"/>
    <w:rsid w:val="00485BBA"/>
    <w:rsid w:val="004A20EA"/>
    <w:rsid w:val="004A4EDC"/>
    <w:rsid w:val="004C1CF5"/>
    <w:rsid w:val="004C3AF3"/>
    <w:rsid w:val="00500EF4"/>
    <w:rsid w:val="005020B5"/>
    <w:rsid w:val="005033CB"/>
    <w:rsid w:val="00510B23"/>
    <w:rsid w:val="00511785"/>
    <w:rsid w:val="00516D86"/>
    <w:rsid w:val="0052482B"/>
    <w:rsid w:val="00524859"/>
    <w:rsid w:val="005305F4"/>
    <w:rsid w:val="00546A54"/>
    <w:rsid w:val="00555AB0"/>
    <w:rsid w:val="00560575"/>
    <w:rsid w:val="00563FE4"/>
    <w:rsid w:val="00575E17"/>
    <w:rsid w:val="00576835"/>
    <w:rsid w:val="00581A48"/>
    <w:rsid w:val="005944DE"/>
    <w:rsid w:val="0059785E"/>
    <w:rsid w:val="005A64B6"/>
    <w:rsid w:val="005B3A03"/>
    <w:rsid w:val="005E16C1"/>
    <w:rsid w:val="005E2EDD"/>
    <w:rsid w:val="005F2494"/>
    <w:rsid w:val="005F3647"/>
    <w:rsid w:val="005F52F0"/>
    <w:rsid w:val="0060063D"/>
    <w:rsid w:val="00602A87"/>
    <w:rsid w:val="00612BA2"/>
    <w:rsid w:val="00627B6D"/>
    <w:rsid w:val="00631BCA"/>
    <w:rsid w:val="006344D2"/>
    <w:rsid w:val="00636BE3"/>
    <w:rsid w:val="00651FDE"/>
    <w:rsid w:val="00653CD1"/>
    <w:rsid w:val="006547CD"/>
    <w:rsid w:val="0065551D"/>
    <w:rsid w:val="0065590A"/>
    <w:rsid w:val="00664CC2"/>
    <w:rsid w:val="006876B4"/>
    <w:rsid w:val="00687FFD"/>
    <w:rsid w:val="006B16DF"/>
    <w:rsid w:val="006B757A"/>
    <w:rsid w:val="006C2546"/>
    <w:rsid w:val="006C3F26"/>
    <w:rsid w:val="006C7A18"/>
    <w:rsid w:val="006E35FE"/>
    <w:rsid w:val="007179B8"/>
    <w:rsid w:val="00725C88"/>
    <w:rsid w:val="00743495"/>
    <w:rsid w:val="0075531E"/>
    <w:rsid w:val="007620B5"/>
    <w:rsid w:val="007700EA"/>
    <w:rsid w:val="00775042"/>
    <w:rsid w:val="007770C1"/>
    <w:rsid w:val="007965D4"/>
    <w:rsid w:val="007A1E01"/>
    <w:rsid w:val="007A2199"/>
    <w:rsid w:val="007B088C"/>
    <w:rsid w:val="007B1402"/>
    <w:rsid w:val="007D0897"/>
    <w:rsid w:val="007D08D5"/>
    <w:rsid w:val="007D6A5F"/>
    <w:rsid w:val="007E180C"/>
    <w:rsid w:val="007E705F"/>
    <w:rsid w:val="00804436"/>
    <w:rsid w:val="00806844"/>
    <w:rsid w:val="0081057B"/>
    <w:rsid w:val="00811F80"/>
    <w:rsid w:val="00820677"/>
    <w:rsid w:val="00820EB0"/>
    <w:rsid w:val="00825553"/>
    <w:rsid w:val="008262AC"/>
    <w:rsid w:val="0084351F"/>
    <w:rsid w:val="0084372D"/>
    <w:rsid w:val="00855A7B"/>
    <w:rsid w:val="00856577"/>
    <w:rsid w:val="008610B4"/>
    <w:rsid w:val="008625E9"/>
    <w:rsid w:val="0087771D"/>
    <w:rsid w:val="008D07D0"/>
    <w:rsid w:val="008F3407"/>
    <w:rsid w:val="008F6B35"/>
    <w:rsid w:val="0090213B"/>
    <w:rsid w:val="009039A3"/>
    <w:rsid w:val="00916CB2"/>
    <w:rsid w:val="00920EFC"/>
    <w:rsid w:val="00937A42"/>
    <w:rsid w:val="00940C4E"/>
    <w:rsid w:val="00942511"/>
    <w:rsid w:val="009470FE"/>
    <w:rsid w:val="009477D3"/>
    <w:rsid w:val="00957495"/>
    <w:rsid w:val="00957687"/>
    <w:rsid w:val="009603B0"/>
    <w:rsid w:val="00964C5B"/>
    <w:rsid w:val="00973336"/>
    <w:rsid w:val="009769AA"/>
    <w:rsid w:val="00976E84"/>
    <w:rsid w:val="00977664"/>
    <w:rsid w:val="009839CC"/>
    <w:rsid w:val="00992428"/>
    <w:rsid w:val="009A049B"/>
    <w:rsid w:val="009B15E4"/>
    <w:rsid w:val="009E5C60"/>
    <w:rsid w:val="009E60BB"/>
    <w:rsid w:val="009F3C61"/>
    <w:rsid w:val="00A0717F"/>
    <w:rsid w:val="00A13DEE"/>
    <w:rsid w:val="00A237A9"/>
    <w:rsid w:val="00A23D93"/>
    <w:rsid w:val="00A34D29"/>
    <w:rsid w:val="00A43E80"/>
    <w:rsid w:val="00A563EE"/>
    <w:rsid w:val="00A914FB"/>
    <w:rsid w:val="00AC1FEE"/>
    <w:rsid w:val="00AD1866"/>
    <w:rsid w:val="00AD7D5E"/>
    <w:rsid w:val="00AF2A6E"/>
    <w:rsid w:val="00AF65A6"/>
    <w:rsid w:val="00B10A30"/>
    <w:rsid w:val="00B317E5"/>
    <w:rsid w:val="00B50AB3"/>
    <w:rsid w:val="00B573B7"/>
    <w:rsid w:val="00B71AC9"/>
    <w:rsid w:val="00B93ED7"/>
    <w:rsid w:val="00BA5397"/>
    <w:rsid w:val="00BB31EF"/>
    <w:rsid w:val="00BB4815"/>
    <w:rsid w:val="00BB5516"/>
    <w:rsid w:val="00BC5AF2"/>
    <w:rsid w:val="00BD5D50"/>
    <w:rsid w:val="00BD6A22"/>
    <w:rsid w:val="00BE0C48"/>
    <w:rsid w:val="00BF4627"/>
    <w:rsid w:val="00BF5241"/>
    <w:rsid w:val="00BF56D2"/>
    <w:rsid w:val="00BF5FF1"/>
    <w:rsid w:val="00C0263D"/>
    <w:rsid w:val="00C07846"/>
    <w:rsid w:val="00C1273C"/>
    <w:rsid w:val="00C12CFA"/>
    <w:rsid w:val="00C35B62"/>
    <w:rsid w:val="00C4002C"/>
    <w:rsid w:val="00C45097"/>
    <w:rsid w:val="00C56EBB"/>
    <w:rsid w:val="00C67FE3"/>
    <w:rsid w:val="00C723D8"/>
    <w:rsid w:val="00C763B4"/>
    <w:rsid w:val="00C80461"/>
    <w:rsid w:val="00C8286E"/>
    <w:rsid w:val="00C925A0"/>
    <w:rsid w:val="00CA19FE"/>
    <w:rsid w:val="00CA3A79"/>
    <w:rsid w:val="00CB1167"/>
    <w:rsid w:val="00CC3498"/>
    <w:rsid w:val="00CE2946"/>
    <w:rsid w:val="00CE6697"/>
    <w:rsid w:val="00CF3641"/>
    <w:rsid w:val="00CF3774"/>
    <w:rsid w:val="00D076DD"/>
    <w:rsid w:val="00D13ABE"/>
    <w:rsid w:val="00D36AB0"/>
    <w:rsid w:val="00D64340"/>
    <w:rsid w:val="00D9501E"/>
    <w:rsid w:val="00DA3067"/>
    <w:rsid w:val="00DB01AD"/>
    <w:rsid w:val="00DB3D2A"/>
    <w:rsid w:val="00DD3322"/>
    <w:rsid w:val="00DE1A17"/>
    <w:rsid w:val="00DE703C"/>
    <w:rsid w:val="00E064FA"/>
    <w:rsid w:val="00E1214D"/>
    <w:rsid w:val="00E17B82"/>
    <w:rsid w:val="00E46C80"/>
    <w:rsid w:val="00E50E0D"/>
    <w:rsid w:val="00E51F79"/>
    <w:rsid w:val="00E6000A"/>
    <w:rsid w:val="00E75637"/>
    <w:rsid w:val="00EA0B9A"/>
    <w:rsid w:val="00EA404B"/>
    <w:rsid w:val="00EC78B1"/>
    <w:rsid w:val="00EF1652"/>
    <w:rsid w:val="00F16208"/>
    <w:rsid w:val="00F23AEB"/>
    <w:rsid w:val="00F25556"/>
    <w:rsid w:val="00F36929"/>
    <w:rsid w:val="00F44BEE"/>
    <w:rsid w:val="00F567E2"/>
    <w:rsid w:val="00F7013B"/>
    <w:rsid w:val="00FA1A61"/>
    <w:rsid w:val="00FA59F6"/>
    <w:rsid w:val="00FB1F72"/>
    <w:rsid w:val="00FC103B"/>
    <w:rsid w:val="00FC7E61"/>
    <w:rsid w:val="00FE74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5271B42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link w:val="a4"/>
    <w:uiPriority w:val="34"/>
    <w:qFormat/>
    <w:rsid w:val="00631BCA"/>
    <w:pPr>
      <w:widowControl/>
      <w:ind w:leftChars="200" w:left="480"/>
    </w:pPr>
    <w:rPr>
      <w:rFonts w:ascii="Times New Roman" w:eastAsia="新細明體" w:hAnsi="Times New Roman" w:cs="Times New Roman"/>
      <w:szCs w:val="24"/>
    </w:rPr>
  </w:style>
  <w:style w:type="paragraph" w:customStyle="1" w:styleId="00">
    <w:name w:val="00"/>
    <w:basedOn w:val="a3"/>
    <w:link w:val="000"/>
    <w:qFormat/>
    <w:rsid w:val="00E17B82"/>
    <w:pPr>
      <w:numPr>
        <w:numId w:val="1"/>
      </w:numPr>
      <w:ind w:leftChars="0" w:left="0"/>
    </w:pPr>
    <w:rPr>
      <w:rFonts w:eastAsia="標楷體"/>
      <w:sz w:val="22"/>
    </w:rPr>
  </w:style>
  <w:style w:type="character" w:customStyle="1" w:styleId="a4">
    <w:name w:val="清單段落 字元"/>
    <w:basedOn w:val="a0"/>
    <w:link w:val="a3"/>
    <w:uiPriority w:val="34"/>
    <w:rsid w:val="00E17B82"/>
    <w:rPr>
      <w:rFonts w:ascii="Times New Roman" w:eastAsia="新細明體" w:hAnsi="Times New Roman" w:cs="Times New Roman"/>
      <w:szCs w:val="24"/>
    </w:rPr>
  </w:style>
  <w:style w:type="character" w:customStyle="1" w:styleId="000">
    <w:name w:val="00 字元"/>
    <w:basedOn w:val="a4"/>
    <w:link w:val="00"/>
    <w:rsid w:val="00E17B82"/>
    <w:rPr>
      <w:rFonts w:ascii="Times New Roman" w:eastAsia="標楷體" w:hAnsi="Times New Roman" w:cs="Times New Roman"/>
      <w:sz w:val="22"/>
      <w:szCs w:val="24"/>
    </w:rPr>
  </w:style>
  <w:style w:type="table" w:styleId="a5">
    <w:name w:val="Table Grid"/>
    <w:basedOn w:val="a1"/>
    <w:uiPriority w:val="39"/>
    <w:rsid w:val="009603B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annotation text"/>
    <w:basedOn w:val="a"/>
    <w:link w:val="a7"/>
    <w:uiPriority w:val="99"/>
    <w:semiHidden/>
    <w:rsid w:val="0048098F"/>
    <w:pPr>
      <w:widowControl/>
      <w:autoSpaceDE w:val="0"/>
      <w:autoSpaceDN w:val="0"/>
      <w:adjustRightInd w:val="0"/>
      <w:spacing w:line="240" w:lineRule="atLeast"/>
    </w:pPr>
    <w:rPr>
      <w:rFonts w:ascii="細明體" w:eastAsia="細明體" w:hAnsi="Times New Roman" w:cs="Times New Roman"/>
      <w:kern w:val="0"/>
      <w:szCs w:val="20"/>
    </w:rPr>
  </w:style>
  <w:style w:type="character" w:customStyle="1" w:styleId="a7">
    <w:name w:val="註解文字 字元"/>
    <w:basedOn w:val="a0"/>
    <w:link w:val="a6"/>
    <w:uiPriority w:val="99"/>
    <w:semiHidden/>
    <w:rsid w:val="0048098F"/>
    <w:rPr>
      <w:rFonts w:ascii="細明體" w:eastAsia="細明體" w:hAnsi="Times New Roman" w:cs="Times New Roman"/>
      <w:kern w:val="0"/>
      <w:szCs w:val="20"/>
    </w:rPr>
  </w:style>
  <w:style w:type="character" w:styleId="a8">
    <w:name w:val="annotation reference"/>
    <w:basedOn w:val="a0"/>
    <w:uiPriority w:val="99"/>
    <w:semiHidden/>
    <w:unhideWhenUsed/>
    <w:rsid w:val="0048098F"/>
    <w:rPr>
      <w:sz w:val="18"/>
      <w:szCs w:val="18"/>
    </w:rPr>
  </w:style>
  <w:style w:type="paragraph" w:styleId="a9">
    <w:name w:val="Balloon Text"/>
    <w:basedOn w:val="a"/>
    <w:link w:val="aa"/>
    <w:uiPriority w:val="99"/>
    <w:semiHidden/>
    <w:unhideWhenUsed/>
    <w:rsid w:val="00FC103B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註解方塊文字 字元"/>
    <w:basedOn w:val="a0"/>
    <w:link w:val="a9"/>
    <w:uiPriority w:val="99"/>
    <w:semiHidden/>
    <w:rsid w:val="00FC103B"/>
    <w:rPr>
      <w:rFonts w:asciiTheme="majorHAnsi" w:eastAsiaTheme="majorEastAsia" w:hAnsiTheme="majorHAnsi" w:cstheme="majorBidi"/>
      <w:sz w:val="18"/>
      <w:szCs w:val="18"/>
    </w:rPr>
  </w:style>
  <w:style w:type="paragraph" w:styleId="ab">
    <w:name w:val="header"/>
    <w:basedOn w:val="a"/>
    <w:link w:val="ac"/>
    <w:uiPriority w:val="99"/>
    <w:unhideWhenUsed/>
    <w:rsid w:val="007D0897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c">
    <w:name w:val="頁首 字元"/>
    <w:basedOn w:val="a0"/>
    <w:link w:val="ab"/>
    <w:uiPriority w:val="99"/>
    <w:rsid w:val="007D0897"/>
    <w:rPr>
      <w:sz w:val="20"/>
      <w:szCs w:val="20"/>
    </w:rPr>
  </w:style>
  <w:style w:type="paragraph" w:styleId="ad">
    <w:name w:val="footer"/>
    <w:basedOn w:val="a"/>
    <w:link w:val="ae"/>
    <w:uiPriority w:val="99"/>
    <w:unhideWhenUsed/>
    <w:rsid w:val="007D0897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e">
    <w:name w:val="頁尾 字元"/>
    <w:basedOn w:val="a0"/>
    <w:link w:val="ad"/>
    <w:uiPriority w:val="99"/>
    <w:rsid w:val="007D0897"/>
    <w:rPr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link w:val="a4"/>
    <w:uiPriority w:val="34"/>
    <w:qFormat/>
    <w:rsid w:val="00631BCA"/>
    <w:pPr>
      <w:widowControl/>
      <w:ind w:leftChars="200" w:left="480"/>
    </w:pPr>
    <w:rPr>
      <w:rFonts w:ascii="Times New Roman" w:eastAsia="新細明體" w:hAnsi="Times New Roman" w:cs="Times New Roman"/>
      <w:szCs w:val="24"/>
    </w:rPr>
  </w:style>
  <w:style w:type="paragraph" w:customStyle="1" w:styleId="00">
    <w:name w:val="00"/>
    <w:basedOn w:val="a3"/>
    <w:link w:val="000"/>
    <w:qFormat/>
    <w:rsid w:val="00E17B82"/>
    <w:pPr>
      <w:numPr>
        <w:numId w:val="1"/>
      </w:numPr>
      <w:ind w:leftChars="0" w:left="0"/>
    </w:pPr>
    <w:rPr>
      <w:rFonts w:eastAsia="標楷體"/>
      <w:sz w:val="22"/>
    </w:rPr>
  </w:style>
  <w:style w:type="character" w:customStyle="1" w:styleId="a4">
    <w:name w:val="清單段落 字元"/>
    <w:basedOn w:val="a0"/>
    <w:link w:val="a3"/>
    <w:uiPriority w:val="34"/>
    <w:rsid w:val="00E17B82"/>
    <w:rPr>
      <w:rFonts w:ascii="Times New Roman" w:eastAsia="新細明體" w:hAnsi="Times New Roman" w:cs="Times New Roman"/>
      <w:szCs w:val="24"/>
    </w:rPr>
  </w:style>
  <w:style w:type="character" w:customStyle="1" w:styleId="000">
    <w:name w:val="00 字元"/>
    <w:basedOn w:val="a4"/>
    <w:link w:val="00"/>
    <w:rsid w:val="00E17B82"/>
    <w:rPr>
      <w:rFonts w:ascii="Times New Roman" w:eastAsia="標楷體" w:hAnsi="Times New Roman" w:cs="Times New Roman"/>
      <w:sz w:val="22"/>
      <w:szCs w:val="24"/>
    </w:rPr>
  </w:style>
  <w:style w:type="table" w:styleId="a5">
    <w:name w:val="Table Grid"/>
    <w:basedOn w:val="a1"/>
    <w:uiPriority w:val="39"/>
    <w:rsid w:val="009603B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annotation text"/>
    <w:basedOn w:val="a"/>
    <w:link w:val="a7"/>
    <w:uiPriority w:val="99"/>
    <w:semiHidden/>
    <w:rsid w:val="0048098F"/>
    <w:pPr>
      <w:widowControl/>
      <w:autoSpaceDE w:val="0"/>
      <w:autoSpaceDN w:val="0"/>
      <w:adjustRightInd w:val="0"/>
      <w:spacing w:line="240" w:lineRule="atLeast"/>
    </w:pPr>
    <w:rPr>
      <w:rFonts w:ascii="細明體" w:eastAsia="細明體" w:hAnsi="Times New Roman" w:cs="Times New Roman"/>
      <w:kern w:val="0"/>
      <w:szCs w:val="20"/>
    </w:rPr>
  </w:style>
  <w:style w:type="character" w:customStyle="1" w:styleId="a7">
    <w:name w:val="註解文字 字元"/>
    <w:basedOn w:val="a0"/>
    <w:link w:val="a6"/>
    <w:uiPriority w:val="99"/>
    <w:semiHidden/>
    <w:rsid w:val="0048098F"/>
    <w:rPr>
      <w:rFonts w:ascii="細明體" w:eastAsia="細明體" w:hAnsi="Times New Roman" w:cs="Times New Roman"/>
      <w:kern w:val="0"/>
      <w:szCs w:val="20"/>
    </w:rPr>
  </w:style>
  <w:style w:type="character" w:styleId="a8">
    <w:name w:val="annotation reference"/>
    <w:basedOn w:val="a0"/>
    <w:uiPriority w:val="99"/>
    <w:semiHidden/>
    <w:unhideWhenUsed/>
    <w:rsid w:val="0048098F"/>
    <w:rPr>
      <w:sz w:val="18"/>
      <w:szCs w:val="18"/>
    </w:rPr>
  </w:style>
  <w:style w:type="paragraph" w:styleId="a9">
    <w:name w:val="Balloon Text"/>
    <w:basedOn w:val="a"/>
    <w:link w:val="aa"/>
    <w:uiPriority w:val="99"/>
    <w:semiHidden/>
    <w:unhideWhenUsed/>
    <w:rsid w:val="00FC103B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註解方塊文字 字元"/>
    <w:basedOn w:val="a0"/>
    <w:link w:val="a9"/>
    <w:uiPriority w:val="99"/>
    <w:semiHidden/>
    <w:rsid w:val="00FC103B"/>
    <w:rPr>
      <w:rFonts w:asciiTheme="majorHAnsi" w:eastAsiaTheme="majorEastAsia" w:hAnsiTheme="majorHAnsi" w:cstheme="majorBidi"/>
      <w:sz w:val="18"/>
      <w:szCs w:val="18"/>
    </w:rPr>
  </w:style>
  <w:style w:type="paragraph" w:styleId="ab">
    <w:name w:val="header"/>
    <w:basedOn w:val="a"/>
    <w:link w:val="ac"/>
    <w:uiPriority w:val="99"/>
    <w:unhideWhenUsed/>
    <w:rsid w:val="007D0897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c">
    <w:name w:val="頁首 字元"/>
    <w:basedOn w:val="a0"/>
    <w:link w:val="ab"/>
    <w:uiPriority w:val="99"/>
    <w:rsid w:val="007D0897"/>
    <w:rPr>
      <w:sz w:val="20"/>
      <w:szCs w:val="20"/>
    </w:rPr>
  </w:style>
  <w:style w:type="paragraph" w:styleId="ad">
    <w:name w:val="footer"/>
    <w:basedOn w:val="a"/>
    <w:link w:val="ae"/>
    <w:uiPriority w:val="99"/>
    <w:unhideWhenUsed/>
    <w:rsid w:val="007D0897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e">
    <w:name w:val="頁尾 字元"/>
    <w:basedOn w:val="a0"/>
    <w:link w:val="ad"/>
    <w:uiPriority w:val="99"/>
    <w:rsid w:val="007D0897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microsoft.com/office/2016/09/relationships/commentsIds" Target="commentsId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F2E1B11-24DF-4262-84A8-1AE581B953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02</Words>
  <Characters>1157</Characters>
  <Application>Microsoft Office Word</Application>
  <DocSecurity>0</DocSecurity>
  <Lines>9</Lines>
  <Paragraphs>2</Paragraphs>
  <ScaleCrop>false</ScaleCrop>
  <Company>CPC</Company>
  <LinksUpToDate>false</LinksUpToDate>
  <CharactersWithSpaces>135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ORIS</dc:creator>
  <cp:lastModifiedBy>研究發展科黃明雅</cp:lastModifiedBy>
  <cp:revision>2</cp:revision>
  <dcterms:created xsi:type="dcterms:W3CDTF">2021-07-06T07:01:00Z</dcterms:created>
  <dcterms:modified xsi:type="dcterms:W3CDTF">2021-07-06T07:01:00Z</dcterms:modified>
</cp:coreProperties>
</file>